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7CF71A" w14:textId="77777777" w:rsidR="00C8717D" w:rsidRDefault="00C8717D" w:rsidP="008F6F0A">
      <w:pPr>
        <w:tabs>
          <w:tab w:val="left" w:pos="3750"/>
        </w:tabs>
      </w:pPr>
      <w:bookmarkStart w:id="0" w:name="_GoBack"/>
      <w:bookmarkEnd w:id="0"/>
    </w:p>
    <w:p w14:paraId="267CF71C" w14:textId="77777777" w:rsidR="009B0BA4" w:rsidRDefault="009B0BA4" w:rsidP="009B0BA4">
      <w:pPr>
        <w:autoSpaceDE w:val="0"/>
        <w:autoSpaceDN w:val="0"/>
        <w:adjustRightInd w:val="0"/>
        <w:rPr>
          <w:rFonts w:eastAsiaTheme="minorHAnsi"/>
          <w:szCs w:val="22"/>
        </w:rPr>
      </w:pPr>
    </w:p>
    <w:p w14:paraId="267CF71D" w14:textId="77777777" w:rsidR="00B3002D" w:rsidRPr="008A234B" w:rsidRDefault="00E507BC" w:rsidP="00B62C2E">
      <w:pPr>
        <w:autoSpaceDE w:val="0"/>
        <w:autoSpaceDN w:val="0"/>
        <w:adjustRightInd w:val="0"/>
        <w:jc w:val="center"/>
        <w:rPr>
          <w:rFonts w:ascii="Cambria" w:eastAsiaTheme="minorHAnsi" w:hAnsi="Cambria"/>
          <w:szCs w:val="22"/>
        </w:rPr>
      </w:pPr>
      <w:r w:rsidRPr="00E507BC">
        <w:rPr>
          <w:shd w:val="clear" w:color="auto" w:fill="FFFFFF"/>
        </w:rPr>
        <w:t xml:space="preserve"> </w:t>
      </w:r>
      <w:r>
        <w:rPr>
          <w:shd w:val="clear" w:color="auto" w:fill="FFFFFF"/>
        </w:rPr>
        <w:fldChar w:fldCharType="begin"/>
      </w:r>
      <w:r>
        <w:rPr>
          <w:shd w:val="clear" w:color="auto" w:fill="FFFFFF"/>
        </w:rPr>
        <w:instrText xml:space="preserve"> GREETINGLINE \f "&lt;&lt;_BEFORE_ Dear &gt;&gt;&lt;&lt;_FIRST0_&gt;&gt;&lt;&lt; _LAST0_&gt;&gt;&lt;&lt; _SUFFIX0_&gt;&gt; &lt;&lt;_AFTER_ &gt;&gt;" \l 1033 \e "Dear Sir or Madam," </w:instrText>
      </w:r>
      <w:r>
        <w:rPr>
          <w:shd w:val="clear" w:color="auto" w:fill="FFFFFF"/>
        </w:rPr>
        <w:fldChar w:fldCharType="separate"/>
      </w:r>
      <w:r>
        <w:rPr>
          <w:noProof/>
          <w:shd w:val="clear" w:color="auto" w:fill="FFFFFF"/>
        </w:rPr>
        <w:t>«Date»</w:t>
      </w:r>
      <w:r>
        <w:rPr>
          <w:shd w:val="clear" w:color="auto" w:fill="FFFFFF"/>
        </w:rPr>
        <w:fldChar w:fldCharType="end"/>
      </w:r>
    </w:p>
    <w:p w14:paraId="267CF71E" w14:textId="77777777" w:rsidR="00B3002D" w:rsidRDefault="00B3002D" w:rsidP="009B0BA4">
      <w:pPr>
        <w:autoSpaceDE w:val="0"/>
        <w:autoSpaceDN w:val="0"/>
        <w:adjustRightInd w:val="0"/>
        <w:rPr>
          <w:rFonts w:eastAsiaTheme="minorHAnsi"/>
          <w:szCs w:val="22"/>
        </w:rPr>
      </w:pPr>
    </w:p>
    <w:p w14:paraId="267CF71F" w14:textId="77777777" w:rsidR="00B3002D" w:rsidRDefault="00B3002D" w:rsidP="00535EC8">
      <w:pPr>
        <w:autoSpaceDE w:val="0"/>
        <w:autoSpaceDN w:val="0"/>
        <w:adjustRightInd w:val="0"/>
        <w:jc w:val="both"/>
        <w:rPr>
          <w:rFonts w:eastAsiaTheme="minorHAnsi"/>
          <w:szCs w:val="22"/>
        </w:rPr>
      </w:pPr>
    </w:p>
    <w:p w14:paraId="267CF720" w14:textId="77777777" w:rsidR="00B3002D" w:rsidRPr="00DD0326" w:rsidRDefault="00E507BC" w:rsidP="00535EC8">
      <w:pPr>
        <w:jc w:val="both"/>
        <w:rPr>
          <w:rFonts w:ascii="Arial" w:hAnsi="Arial" w:cs="Arial"/>
        </w:rPr>
      </w:pPr>
      <w:r>
        <w:rPr>
          <w:shd w:val="clear" w:color="auto" w:fill="FFFFFF"/>
        </w:rPr>
        <w:t xml:space="preserve">Dear </w:t>
      </w:r>
      <w:r w:rsidR="00B62C2E">
        <w:rPr>
          <w:shd w:val="clear" w:color="auto" w:fill="FFFFFF"/>
        </w:rPr>
        <w:fldChar w:fldCharType="begin"/>
      </w:r>
      <w:r w:rsidR="00B62C2E">
        <w:rPr>
          <w:shd w:val="clear" w:color="auto" w:fill="FFFFFF"/>
        </w:rPr>
        <w:instrText xml:space="preserve"> GREETINGLINE \f "&lt;&lt;_BEFORE_ Dear &gt;&gt;&lt;&lt;_FIRST0_&gt;&gt;&lt;&lt; _LAST0_&gt;&gt;&lt;&lt; _SUFFIX0_&gt;&gt; &lt;&lt;_AFTER_ &gt;&gt;" \l 1033 \e "Dear Sir or Madam," </w:instrText>
      </w:r>
      <w:r w:rsidR="00B62C2E">
        <w:rPr>
          <w:shd w:val="clear" w:color="auto" w:fill="FFFFFF"/>
        </w:rPr>
        <w:fldChar w:fldCharType="separate"/>
      </w:r>
      <w:r>
        <w:rPr>
          <w:noProof/>
          <w:shd w:val="clear" w:color="auto" w:fill="FFFFFF"/>
        </w:rPr>
        <w:t>«Name»</w:t>
      </w:r>
      <w:r w:rsidR="00B62C2E">
        <w:rPr>
          <w:shd w:val="clear" w:color="auto" w:fill="FFFFFF"/>
        </w:rPr>
        <w:fldChar w:fldCharType="end"/>
      </w:r>
      <w:r w:rsidR="002A0C77" w:rsidRPr="00DD0326">
        <w:rPr>
          <w:shd w:val="clear" w:color="auto" w:fill="FFFFFF"/>
        </w:rPr>
        <w:t xml:space="preserve">,  </w:t>
      </w:r>
    </w:p>
    <w:p w14:paraId="267CF721" w14:textId="77777777" w:rsidR="00B3002D" w:rsidRPr="00DD0326" w:rsidRDefault="00B3002D" w:rsidP="00535EC8">
      <w:pPr>
        <w:jc w:val="both"/>
      </w:pPr>
    </w:p>
    <w:p w14:paraId="1209D7E9" w14:textId="77777777" w:rsidR="00CB01AE" w:rsidRDefault="001B5750" w:rsidP="00CB01AE">
      <w:pPr>
        <w:pStyle w:val="paragraph"/>
        <w:textAlignment w:val="baseline"/>
      </w:pPr>
      <w:r>
        <w:t>T</w:t>
      </w:r>
      <w:r w:rsidRPr="001473BD">
        <w:t xml:space="preserve">he U.S. Energy Information Administration (EIA) is </w:t>
      </w:r>
      <w:r>
        <w:t>considering collecting data on aboveground liquefied natural gas (LNG) storage facilities to gain a better understanding of total natural gas storage capacity</w:t>
      </w:r>
      <w:r w:rsidRPr="7117DCA6">
        <w:t xml:space="preserve">. </w:t>
      </w:r>
      <w:r w:rsidR="00567898">
        <w:t>Recent g</w:t>
      </w:r>
      <w:r w:rsidR="00811D94">
        <w:t xml:space="preserve">rowth in petroleum and natural gas </w:t>
      </w:r>
      <w:r w:rsidR="004A0D54">
        <w:t>production</w:t>
      </w:r>
      <w:r w:rsidR="00811D94" w:rsidRPr="7117DCA6">
        <w:t xml:space="preserve"> </w:t>
      </w:r>
      <w:r w:rsidR="00F0049B">
        <w:t xml:space="preserve">has </w:t>
      </w:r>
      <w:r w:rsidR="00567898">
        <w:t>led t</w:t>
      </w:r>
      <w:r w:rsidR="004A0D54">
        <w:t xml:space="preserve">otal aboveground </w:t>
      </w:r>
      <w:r w:rsidR="00DC008F">
        <w:t xml:space="preserve">natural </w:t>
      </w:r>
      <w:r w:rsidR="004A0D54">
        <w:t>gas storage capacity</w:t>
      </w:r>
      <w:r w:rsidR="00567898">
        <w:t xml:space="preserve"> to gro</w:t>
      </w:r>
      <w:r w:rsidR="004A0D54">
        <w:t xml:space="preserve">w by 20% from </w:t>
      </w:r>
      <w:r w:rsidR="00E86E14">
        <w:t>279 billion cubic feet (</w:t>
      </w:r>
      <w:r w:rsidR="004A0D54">
        <w:t xml:space="preserve">46.5 </w:t>
      </w:r>
      <w:r w:rsidR="7A6E6989">
        <w:t>million barrels</w:t>
      </w:r>
      <w:r w:rsidR="00E86E14" w:rsidRPr="7117DCA6">
        <w:t>)</w:t>
      </w:r>
      <w:r w:rsidR="7A6E6989" w:rsidRPr="7117DCA6">
        <w:t xml:space="preserve"> </w:t>
      </w:r>
      <w:r w:rsidR="004A0D54">
        <w:t xml:space="preserve">in 2010 to </w:t>
      </w:r>
      <w:r w:rsidR="00E86E14">
        <w:t>334 billion cubic feet (</w:t>
      </w:r>
      <w:r w:rsidR="004A0D54">
        <w:t xml:space="preserve">55.6 </w:t>
      </w:r>
      <w:r w:rsidR="4611E2E2">
        <w:t>million barrels</w:t>
      </w:r>
      <w:r w:rsidR="00E86E14" w:rsidRPr="7117DCA6">
        <w:t>)</w:t>
      </w:r>
      <w:r w:rsidR="4611E2E2" w:rsidRPr="7117DCA6">
        <w:t xml:space="preserve"> </w:t>
      </w:r>
      <w:r w:rsidR="004A0D54">
        <w:t>in 2019.</w:t>
      </w:r>
      <w:r w:rsidR="004375B9" w:rsidRPr="7117DCA6">
        <w:t xml:space="preserve"> </w:t>
      </w:r>
      <w:r w:rsidR="00CB01AE">
        <w:rPr>
          <w:rStyle w:val="normaltextrun"/>
        </w:rPr>
        <w:t>Collecting information on above ground LNG storage will improve the accuracy of EIA’s weekly and monthly natural gas storage reports. </w:t>
      </w:r>
    </w:p>
    <w:p w14:paraId="2A6710C3" w14:textId="4D1BF087" w:rsidR="00B24201" w:rsidRPr="003863A9" w:rsidRDefault="008A234B" w:rsidP="00B24201">
      <w:r w:rsidRPr="007E36E6">
        <w:t>As a</w:t>
      </w:r>
      <w:r w:rsidR="006168DF">
        <w:t>n operator o</w:t>
      </w:r>
      <w:r w:rsidR="00DB39CD">
        <w:t>f</w:t>
      </w:r>
      <w:r w:rsidR="006168DF">
        <w:t xml:space="preserve"> an aboveground LNG storage facility,</w:t>
      </w:r>
      <w:r w:rsidR="006168DF" w:rsidRPr="7117DCA6">
        <w:t xml:space="preserve"> </w:t>
      </w:r>
      <w:r w:rsidR="00FA49F3">
        <w:t>your feedback will help EIA</w:t>
      </w:r>
      <w:r>
        <w:t xml:space="preserve"> </w:t>
      </w:r>
      <w:r w:rsidR="00CB01AE">
        <w:t>assess</w:t>
      </w:r>
      <w:r>
        <w:t xml:space="preserve"> if </w:t>
      </w:r>
      <w:r w:rsidR="00775EB7">
        <w:t xml:space="preserve">these </w:t>
      </w:r>
      <w:r w:rsidR="00CB01AE">
        <w:t>LNG</w:t>
      </w:r>
      <w:r w:rsidR="00775EB7">
        <w:t xml:space="preserve"> </w:t>
      </w:r>
      <w:r w:rsidR="006168DF">
        <w:t xml:space="preserve">facilities </w:t>
      </w:r>
      <w:r w:rsidRPr="001473BD">
        <w:t xml:space="preserve">are able to </w:t>
      </w:r>
      <w:r w:rsidR="00AD2339" w:rsidRPr="00AD2339">
        <w:t>report</w:t>
      </w:r>
      <w:r w:rsidR="4AA6AA0F" w:rsidRPr="7117DCA6">
        <w:t xml:space="preserve"> </w:t>
      </w:r>
      <w:r w:rsidR="006168DF">
        <w:t>inventory levels</w:t>
      </w:r>
      <w:r w:rsidR="006168DF" w:rsidRPr="7117DCA6">
        <w:t xml:space="preserve">. </w:t>
      </w:r>
      <w:r w:rsidR="001A4ED4">
        <w:t>As part of this research project</w:t>
      </w:r>
      <w:r w:rsidR="00FC4496">
        <w:t>,</w:t>
      </w:r>
      <w:r w:rsidR="001A4ED4">
        <w:t xml:space="preserve"> w</w:t>
      </w:r>
      <w:r>
        <w:t xml:space="preserve">e </w:t>
      </w:r>
      <w:r w:rsidR="00254DD5">
        <w:t>will conduct</w:t>
      </w:r>
      <w:r w:rsidR="00E507BC">
        <w:t xml:space="preserve"> in</w:t>
      </w:r>
      <w:r w:rsidR="001B20E5">
        <w:t>-</w:t>
      </w:r>
      <w:r w:rsidR="00E507BC">
        <w:t>person</w:t>
      </w:r>
      <w:r>
        <w:t xml:space="preserve"> interviews</w:t>
      </w:r>
      <w:r w:rsidR="006168DF">
        <w:t xml:space="preserve">. </w:t>
      </w:r>
      <w:r w:rsidR="00E507BC" w:rsidRPr="000E59FB">
        <w:t xml:space="preserve">We </w:t>
      </w:r>
      <w:r w:rsidR="00B24201">
        <w:t xml:space="preserve">will </w:t>
      </w:r>
      <w:r w:rsidR="00E507BC" w:rsidRPr="000E59FB">
        <w:t xml:space="preserve">be in your area the week of XXX and </w:t>
      </w:r>
      <w:r w:rsidR="00B24201" w:rsidRPr="000E59FB">
        <w:t>w</w:t>
      </w:r>
      <w:r w:rsidR="00B24201">
        <w:t>ould like</w:t>
      </w:r>
      <w:r w:rsidR="00B24201" w:rsidRPr="000E59FB">
        <w:t xml:space="preserve"> </w:t>
      </w:r>
      <w:r w:rsidR="00E507BC" w:rsidRPr="000E59FB">
        <w:t>to visit</w:t>
      </w:r>
      <w:r w:rsidR="00E507BC">
        <w:t xml:space="preserve"> with you to discuss </w:t>
      </w:r>
      <w:r w:rsidR="0098313C">
        <w:t>these research topics with you</w:t>
      </w:r>
      <w:r w:rsidR="00E507BC" w:rsidRPr="000E59FB">
        <w:t xml:space="preserve">. </w:t>
      </w:r>
      <w:r w:rsidR="00B078AE">
        <w:t>In addition, EIA is interested in receiving feedback on the amount of time and effort it w</w:t>
      </w:r>
      <w:r w:rsidR="00CB01AE">
        <w:t xml:space="preserve">ill </w:t>
      </w:r>
      <w:r w:rsidR="00B078AE">
        <w:t xml:space="preserve">take you to report this information to EIA. </w:t>
      </w:r>
      <w:r w:rsidR="00F76FAE" w:rsidRPr="00EE20FE">
        <w:t xml:space="preserve">The interview will take approximately </w:t>
      </w:r>
      <w:r w:rsidR="00775EB7">
        <w:t>30 minutes</w:t>
      </w:r>
      <w:r w:rsidR="00F76FAE" w:rsidRPr="00EE20FE">
        <w:t>. Participation in this research is voluntary</w:t>
      </w:r>
      <w:r w:rsidR="00CB01AE">
        <w:t xml:space="preserve"> and yo</w:t>
      </w:r>
      <w:r w:rsidR="00B24201" w:rsidRPr="003863A9">
        <w:t xml:space="preserve">ur responses </w:t>
      </w:r>
      <w:r w:rsidR="00B24201">
        <w:t xml:space="preserve">are </w:t>
      </w:r>
      <w:r w:rsidR="00B24201" w:rsidRPr="003863A9">
        <w:t>protected as confidential information</w:t>
      </w:r>
      <w:r w:rsidR="00CB01AE">
        <w:t xml:space="preserve">.  </w:t>
      </w:r>
      <w:r w:rsidR="00B24201" w:rsidRPr="003863A9">
        <w:t xml:space="preserve"> </w:t>
      </w:r>
    </w:p>
    <w:p w14:paraId="267CF725" w14:textId="77777777" w:rsidR="00F76FAE" w:rsidRDefault="00F76FAE" w:rsidP="00535EC8">
      <w:pPr>
        <w:jc w:val="both"/>
      </w:pPr>
    </w:p>
    <w:p w14:paraId="0E44E07E" w14:textId="6BBE2810" w:rsidR="004375B9" w:rsidRPr="00CB01AE" w:rsidRDefault="008A234B" w:rsidP="004375B9">
      <w:pPr>
        <w:autoSpaceDE w:val="0"/>
        <w:autoSpaceDN w:val="0"/>
        <w:adjustRightInd w:val="0"/>
        <w:rPr>
          <w:color w:val="000000" w:themeColor="text1"/>
        </w:rPr>
      </w:pPr>
      <w:r>
        <w:t xml:space="preserve">Your opinions are important to us and we look forward to your </w:t>
      </w:r>
      <w:r w:rsidR="00FA49F3">
        <w:t>feedback</w:t>
      </w:r>
      <w:r w:rsidR="004375B9">
        <w:rPr>
          <w:color w:val="000000" w:themeColor="text1"/>
        </w:rPr>
        <w:t xml:space="preserve">. </w:t>
      </w:r>
      <w:r w:rsidR="004375B9" w:rsidRPr="7E76CEAF">
        <w:rPr>
          <w:color w:val="000000" w:themeColor="text1"/>
        </w:rPr>
        <w:t xml:space="preserve">If you would like to participate in an </w:t>
      </w:r>
      <w:r w:rsidR="00B24201" w:rsidRPr="7E76CEAF">
        <w:rPr>
          <w:color w:val="000000" w:themeColor="text1"/>
        </w:rPr>
        <w:t>interview,</w:t>
      </w:r>
      <w:r w:rsidR="004375B9" w:rsidRPr="7E76CEAF">
        <w:rPr>
          <w:color w:val="000000" w:themeColor="text1"/>
        </w:rPr>
        <w:t xml:space="preserve"> please </w:t>
      </w:r>
      <w:r w:rsidR="004375B9">
        <w:rPr>
          <w:color w:val="000000" w:themeColor="text1"/>
        </w:rPr>
        <w:t>use</w:t>
      </w:r>
      <w:r w:rsidR="004375B9" w:rsidRPr="7E76CEAF">
        <w:rPr>
          <w:color w:val="000000" w:themeColor="text1"/>
        </w:rPr>
        <w:t xml:space="preserve"> the following link below to set up</w:t>
      </w:r>
      <w:r w:rsidR="004375B9">
        <w:rPr>
          <w:color w:val="000000" w:themeColor="text1"/>
        </w:rPr>
        <w:t xml:space="preserve"> </w:t>
      </w:r>
      <w:r w:rsidR="004375B9" w:rsidRPr="003863A9">
        <w:rPr>
          <w:color w:val="000000"/>
        </w:rPr>
        <w:t xml:space="preserve">a date and time that works best </w:t>
      </w:r>
      <w:r w:rsidR="004375B9" w:rsidRPr="00A30B96">
        <w:rPr>
          <w:noProof/>
          <w:color w:val="000000"/>
        </w:rPr>
        <w:t>with</w:t>
      </w:r>
      <w:r w:rsidR="004375B9" w:rsidRPr="003863A9">
        <w:rPr>
          <w:color w:val="000000"/>
        </w:rPr>
        <w:t xml:space="preserve"> your schedule </w:t>
      </w:r>
      <w:hyperlink r:id="rId12" w:history="1">
        <w:r w:rsidR="004375B9" w:rsidRPr="00D61548">
          <w:rPr>
            <w:rStyle w:val="Hyperlink"/>
          </w:rPr>
          <w:t>calendly.com/</w:t>
        </w:r>
        <w:r w:rsidR="004375B9">
          <w:rPr>
            <w:rStyle w:val="Hyperlink"/>
          </w:rPr>
          <w:t>XXXX</w:t>
        </w:r>
      </w:hyperlink>
      <w:r w:rsidR="004375B9">
        <w:rPr>
          <w:rStyle w:val="Hyperlink"/>
        </w:rPr>
        <w:t>.</w:t>
      </w:r>
      <w:r w:rsidR="004375B9">
        <w:t xml:space="preserve"> </w:t>
      </w:r>
      <w:r w:rsidR="004375B9" w:rsidRPr="003863A9">
        <w:rPr>
          <w:color w:val="000000"/>
        </w:rPr>
        <w:t xml:space="preserve">Please reach out to </w:t>
      </w:r>
      <w:r w:rsidR="004375B9">
        <w:rPr>
          <w:color w:val="000000"/>
        </w:rPr>
        <w:t>Daniel Bier on my staff if you have any questions at (202) 586-0379</w:t>
      </w:r>
      <w:r w:rsidR="004375B9" w:rsidRPr="003863A9">
        <w:rPr>
          <w:color w:val="000000"/>
        </w:rPr>
        <w:t xml:space="preserve">, </w:t>
      </w:r>
      <w:r w:rsidR="0059232F">
        <w:rPr>
          <w:color w:val="000000"/>
        </w:rPr>
        <w:t xml:space="preserve">or by </w:t>
      </w:r>
      <w:r w:rsidR="004375B9" w:rsidRPr="003863A9">
        <w:rPr>
          <w:color w:val="000000"/>
        </w:rPr>
        <w:t xml:space="preserve">email </w:t>
      </w:r>
      <w:r w:rsidR="0059232F">
        <w:rPr>
          <w:color w:val="000000"/>
        </w:rPr>
        <w:t xml:space="preserve">at </w:t>
      </w:r>
      <w:hyperlink r:id="rId13" w:history="1">
        <w:r w:rsidR="004375B9" w:rsidRPr="009E041E">
          <w:rPr>
            <w:rStyle w:val="Hyperlink"/>
          </w:rPr>
          <w:t>daniel.bier@eia.gov</w:t>
        </w:r>
      </w:hyperlink>
      <w:r w:rsidR="004375B9" w:rsidRPr="003863A9">
        <w:rPr>
          <w:color w:val="000000"/>
        </w:rPr>
        <w:t>.</w:t>
      </w:r>
    </w:p>
    <w:p w14:paraId="267CF727" w14:textId="77777777" w:rsidR="00815DF4" w:rsidRDefault="00815DF4" w:rsidP="00535EC8">
      <w:pPr>
        <w:jc w:val="both"/>
      </w:pPr>
    </w:p>
    <w:p w14:paraId="267CF728" w14:textId="77777777" w:rsidR="00F76FAE" w:rsidRPr="00230031" w:rsidRDefault="00F76FAE" w:rsidP="00F76FAE">
      <w:r w:rsidRPr="00230031">
        <w:t>Sincerely yours,</w:t>
      </w:r>
    </w:p>
    <w:p w14:paraId="267CF72A" w14:textId="77777777" w:rsidR="00AD2339" w:rsidRDefault="00AD2339" w:rsidP="00B3002D"/>
    <w:p w14:paraId="267CF72B" w14:textId="77777777" w:rsidR="00815DF4" w:rsidRPr="003607BF" w:rsidRDefault="00F76FAE" w:rsidP="00B3002D">
      <w:r>
        <w:rPr>
          <w:noProof/>
        </w:rPr>
        <w:drawing>
          <wp:anchor distT="0" distB="0" distL="114300" distR="114300" simplePos="0" relativeHeight="251658240" behindDoc="0" locked="0" layoutInCell="1" allowOverlap="1" wp14:anchorId="267CF733" wp14:editId="267CF734">
            <wp:simplePos x="0" y="0"/>
            <wp:positionH relativeFrom="column">
              <wp:posOffset>3213735</wp:posOffset>
            </wp:positionH>
            <wp:positionV relativeFrom="paragraph">
              <wp:posOffset>373380</wp:posOffset>
            </wp:positionV>
            <wp:extent cx="2886075" cy="1888490"/>
            <wp:effectExtent l="0" t="0" r="9525" b="0"/>
            <wp:wrapThrough wrapText="bothSides">
              <wp:wrapPolygon edited="0">
                <wp:start x="0" y="0"/>
                <wp:lineTo x="0" y="21353"/>
                <wp:lineTo x="21529" y="21353"/>
                <wp:lineTo x="2152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HM\Pictures\Cog_Research_Team_Graphic_DOE Logo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1888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5DF4" w:rsidRPr="00815DF4">
        <w:rPr>
          <w:noProof/>
        </w:rPr>
        <w:drawing>
          <wp:inline distT="0" distB="0" distL="0" distR="0" wp14:anchorId="267CF735" wp14:editId="267CF736">
            <wp:extent cx="2113680" cy="47625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601" cy="479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CF72C" w14:textId="77777777" w:rsidR="00B3002D" w:rsidRPr="003607BF" w:rsidRDefault="00B3002D" w:rsidP="00B3002D"/>
    <w:p w14:paraId="267CF72D" w14:textId="77777777" w:rsidR="00B3002D" w:rsidRPr="003607BF" w:rsidRDefault="00B3002D" w:rsidP="00B3002D">
      <w:r w:rsidRPr="003607BF">
        <w:t>Nanda Srinivasan, Director</w:t>
      </w:r>
    </w:p>
    <w:p w14:paraId="297C581E" w14:textId="77777777" w:rsidR="002F156C" w:rsidRPr="00EE20FE" w:rsidRDefault="002F156C" w:rsidP="002F156C">
      <w:r w:rsidRPr="00EE20FE">
        <w:t xml:space="preserve">Office of </w:t>
      </w:r>
      <w:r>
        <w:t>Statistical Methods &amp; Research</w:t>
      </w:r>
    </w:p>
    <w:p w14:paraId="267CF72F" w14:textId="77777777" w:rsidR="00B3002D" w:rsidRPr="003607BF" w:rsidRDefault="00B3002D" w:rsidP="00B3002D">
      <w:r w:rsidRPr="003607BF">
        <w:t>U.S. Energy Information Administration</w:t>
      </w:r>
    </w:p>
    <w:p w14:paraId="267CF730" w14:textId="77777777" w:rsidR="00B3002D" w:rsidRPr="003607BF" w:rsidRDefault="00B3002D" w:rsidP="00B3002D">
      <w:r w:rsidRPr="003607BF">
        <w:t>1000 Independence Avenue SW</w:t>
      </w:r>
    </w:p>
    <w:p w14:paraId="267CF731" w14:textId="77777777" w:rsidR="00B3002D" w:rsidRDefault="00B3002D" w:rsidP="00C54810">
      <w:pPr>
        <w:rPr>
          <w:rFonts w:eastAsiaTheme="minorHAnsi"/>
          <w:szCs w:val="22"/>
        </w:rPr>
      </w:pPr>
      <w:r w:rsidRPr="003607BF">
        <w:t>Washington DC 20585</w:t>
      </w:r>
    </w:p>
    <w:p w14:paraId="267CF732" w14:textId="77777777" w:rsidR="00D03444" w:rsidRPr="009B0BA4" w:rsidRDefault="00D03444" w:rsidP="009B0BA4">
      <w:pPr>
        <w:autoSpaceDE w:val="0"/>
        <w:autoSpaceDN w:val="0"/>
        <w:adjustRightInd w:val="0"/>
        <w:rPr>
          <w:rFonts w:eastAsiaTheme="minorHAnsi"/>
          <w:szCs w:val="22"/>
        </w:rPr>
      </w:pPr>
    </w:p>
    <w:sectPr w:rsidR="00D03444" w:rsidRPr="009B0BA4" w:rsidSect="002838DF">
      <w:footerReference w:type="default" r:id="rId16"/>
      <w:headerReference w:type="first" r:id="rId17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F8A52E" w14:textId="77777777" w:rsidR="00BE7B65" w:rsidRDefault="00BE7B65">
      <w:r>
        <w:separator/>
      </w:r>
    </w:p>
  </w:endnote>
  <w:endnote w:type="continuationSeparator" w:id="0">
    <w:p w14:paraId="5BB7A3F4" w14:textId="77777777" w:rsidR="00BE7B65" w:rsidRDefault="00BE7B65">
      <w:r>
        <w:continuationSeparator/>
      </w:r>
    </w:p>
  </w:endnote>
  <w:endnote w:type="continuationNotice" w:id="1">
    <w:p w14:paraId="077F8466" w14:textId="77777777" w:rsidR="00BE7B65" w:rsidRDefault="00BE7B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13555611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267CF73B" w14:textId="77777777" w:rsidR="00BE7B65" w:rsidRDefault="00BE7B6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CB01AE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CB01AE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67CF73C" w14:textId="77777777" w:rsidR="00BE7B65" w:rsidRDefault="00BE7B6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26D928" w14:textId="77777777" w:rsidR="00BE7B65" w:rsidRDefault="00BE7B65">
      <w:r>
        <w:separator/>
      </w:r>
    </w:p>
  </w:footnote>
  <w:footnote w:type="continuationSeparator" w:id="0">
    <w:p w14:paraId="31CB827D" w14:textId="77777777" w:rsidR="00BE7B65" w:rsidRDefault="00BE7B65">
      <w:r>
        <w:continuationSeparator/>
      </w:r>
    </w:p>
  </w:footnote>
  <w:footnote w:type="continuationNotice" w:id="1">
    <w:p w14:paraId="7C2B7383" w14:textId="77777777" w:rsidR="00BE7B65" w:rsidRDefault="00BE7B6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7CF73D" w14:textId="77777777" w:rsidR="00BE7B65" w:rsidRDefault="00BE7B6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67CF73E" wp14:editId="267CF73F">
          <wp:simplePos x="0" y="0"/>
          <wp:positionH relativeFrom="column">
            <wp:posOffset>-1143000</wp:posOffset>
          </wp:positionH>
          <wp:positionV relativeFrom="paragraph">
            <wp:posOffset>-438785</wp:posOffset>
          </wp:positionV>
          <wp:extent cx="7772400" cy="10060305"/>
          <wp:effectExtent l="0" t="0" r="0" b="0"/>
          <wp:wrapNone/>
          <wp:docPr id="2" name="Picture 2" descr="DOE letter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OE letterhead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0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A1C74"/>
    <w:multiLevelType w:val="hybridMultilevel"/>
    <w:tmpl w:val="8C4A5EA0"/>
    <w:lvl w:ilvl="0" w:tplc="A0043004">
      <w:start w:val="1"/>
      <w:numFmt w:val="upperRoman"/>
      <w:lvlText w:val="%1."/>
      <w:lvlJc w:val="left"/>
      <w:pPr>
        <w:ind w:left="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>
    <w:nsid w:val="01067F17"/>
    <w:multiLevelType w:val="hybridMultilevel"/>
    <w:tmpl w:val="C5E81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11252E"/>
    <w:multiLevelType w:val="singleLevel"/>
    <w:tmpl w:val="6BF0BEA7"/>
    <w:lvl w:ilvl="0">
      <w:start w:val="1"/>
      <w:numFmt w:val="decimal"/>
      <w:lvlText w:val="%1."/>
      <w:lvlJc w:val="left"/>
      <w:pPr>
        <w:tabs>
          <w:tab w:val="num" w:pos="360"/>
        </w:tabs>
        <w:ind w:left="504"/>
      </w:pPr>
      <w:rPr>
        <w:rFonts w:cs="Times New Roman"/>
        <w:snapToGrid/>
        <w:spacing w:val="8"/>
        <w:sz w:val="24"/>
        <w:szCs w:val="24"/>
      </w:rPr>
    </w:lvl>
  </w:abstractNum>
  <w:abstractNum w:abstractNumId="3">
    <w:nsid w:val="0D6053C9"/>
    <w:multiLevelType w:val="hybridMultilevel"/>
    <w:tmpl w:val="26364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043E1D"/>
    <w:multiLevelType w:val="hybridMultilevel"/>
    <w:tmpl w:val="5AB679C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41CBCF6">
      <w:start w:val="1"/>
      <w:numFmt w:val="bullet"/>
      <w:lvlText w:val="-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>
    <w:nsid w:val="2D9C7F11"/>
    <w:multiLevelType w:val="hybridMultilevel"/>
    <w:tmpl w:val="1CB22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5041BE"/>
    <w:multiLevelType w:val="hybridMultilevel"/>
    <w:tmpl w:val="F8F4327C"/>
    <w:lvl w:ilvl="0" w:tplc="EF7C2E50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7">
    <w:nsid w:val="44302CF5"/>
    <w:multiLevelType w:val="hybridMultilevel"/>
    <w:tmpl w:val="E8DC083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>
    <w:nsid w:val="467002F7"/>
    <w:multiLevelType w:val="hybridMultilevel"/>
    <w:tmpl w:val="88EC4874"/>
    <w:lvl w:ilvl="0" w:tplc="EC18DA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8C572ED"/>
    <w:multiLevelType w:val="hybridMultilevel"/>
    <w:tmpl w:val="67E2A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9142D5"/>
    <w:multiLevelType w:val="hybridMultilevel"/>
    <w:tmpl w:val="503C5D0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29B115D"/>
    <w:multiLevelType w:val="hybridMultilevel"/>
    <w:tmpl w:val="4036D1FC"/>
    <w:lvl w:ilvl="0" w:tplc="DDA82A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354E685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EE80381"/>
    <w:multiLevelType w:val="hybridMultilevel"/>
    <w:tmpl w:val="2980947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>
    <w:nsid w:val="781B652D"/>
    <w:multiLevelType w:val="hybridMultilevel"/>
    <w:tmpl w:val="88E413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>
    <w:nsid w:val="78411AA6"/>
    <w:multiLevelType w:val="hybridMultilevel"/>
    <w:tmpl w:val="2F36B4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90168D3"/>
    <w:multiLevelType w:val="hybridMultilevel"/>
    <w:tmpl w:val="6F661C2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15"/>
  </w:num>
  <w:num w:numId="4">
    <w:abstractNumId w:val="14"/>
  </w:num>
  <w:num w:numId="5">
    <w:abstractNumId w:val="7"/>
  </w:num>
  <w:num w:numId="6">
    <w:abstractNumId w:val="12"/>
  </w:num>
  <w:num w:numId="7">
    <w:abstractNumId w:val="6"/>
  </w:num>
  <w:num w:numId="8">
    <w:abstractNumId w:val="0"/>
  </w:num>
  <w:num w:numId="9">
    <w:abstractNumId w:val="8"/>
  </w:num>
  <w:num w:numId="10">
    <w:abstractNumId w:val="9"/>
  </w:num>
  <w:num w:numId="11">
    <w:abstractNumId w:val="13"/>
  </w:num>
  <w:num w:numId="12">
    <w:abstractNumId w:val="5"/>
  </w:num>
  <w:num w:numId="13">
    <w:abstractNumId w:val="2"/>
  </w:num>
  <w:num w:numId="14">
    <w:abstractNumId w:val="4"/>
  </w:num>
  <w:num w:numId="15">
    <w:abstractNumId w:val="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696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NzYyNTEysjA1MTZU0lEKTi0uzszPAykwrgUAHDBJ9SwAAAA="/>
  </w:docVars>
  <w:rsids>
    <w:rsidRoot w:val="006724B1"/>
    <w:rsid w:val="000003EB"/>
    <w:rsid w:val="00000FEC"/>
    <w:rsid w:val="000012FD"/>
    <w:rsid w:val="0000167C"/>
    <w:rsid w:val="0000187C"/>
    <w:rsid w:val="00001C14"/>
    <w:rsid w:val="00002D01"/>
    <w:rsid w:val="00005045"/>
    <w:rsid w:val="00005426"/>
    <w:rsid w:val="000054B6"/>
    <w:rsid w:val="000061D2"/>
    <w:rsid w:val="0000709D"/>
    <w:rsid w:val="00007B1F"/>
    <w:rsid w:val="00007DD8"/>
    <w:rsid w:val="00010657"/>
    <w:rsid w:val="000129C9"/>
    <w:rsid w:val="00012DF7"/>
    <w:rsid w:val="00013B8B"/>
    <w:rsid w:val="00015126"/>
    <w:rsid w:val="00015543"/>
    <w:rsid w:val="00020632"/>
    <w:rsid w:val="000220D1"/>
    <w:rsid w:val="0002689C"/>
    <w:rsid w:val="00027126"/>
    <w:rsid w:val="0002720F"/>
    <w:rsid w:val="0003187F"/>
    <w:rsid w:val="00031C49"/>
    <w:rsid w:val="00033243"/>
    <w:rsid w:val="00033962"/>
    <w:rsid w:val="00034F5A"/>
    <w:rsid w:val="000355FB"/>
    <w:rsid w:val="000363B6"/>
    <w:rsid w:val="0004112B"/>
    <w:rsid w:val="0004283F"/>
    <w:rsid w:val="00042EFA"/>
    <w:rsid w:val="00042F74"/>
    <w:rsid w:val="00043AD1"/>
    <w:rsid w:val="00047409"/>
    <w:rsid w:val="00047E0A"/>
    <w:rsid w:val="00051E4C"/>
    <w:rsid w:val="000520CF"/>
    <w:rsid w:val="00054AF8"/>
    <w:rsid w:val="00054CC2"/>
    <w:rsid w:val="00055424"/>
    <w:rsid w:val="00057AD4"/>
    <w:rsid w:val="00060AD5"/>
    <w:rsid w:val="00060B5D"/>
    <w:rsid w:val="00060D67"/>
    <w:rsid w:val="000620F0"/>
    <w:rsid w:val="0006287D"/>
    <w:rsid w:val="00064C37"/>
    <w:rsid w:val="0006532C"/>
    <w:rsid w:val="000678F9"/>
    <w:rsid w:val="00067AC4"/>
    <w:rsid w:val="00070918"/>
    <w:rsid w:val="000711B5"/>
    <w:rsid w:val="00073436"/>
    <w:rsid w:val="0008061E"/>
    <w:rsid w:val="00080D81"/>
    <w:rsid w:val="00081E5D"/>
    <w:rsid w:val="000837D1"/>
    <w:rsid w:val="000840EC"/>
    <w:rsid w:val="000841AB"/>
    <w:rsid w:val="000856F7"/>
    <w:rsid w:val="00085D8B"/>
    <w:rsid w:val="000864E2"/>
    <w:rsid w:val="0008667A"/>
    <w:rsid w:val="000879E6"/>
    <w:rsid w:val="00087FB9"/>
    <w:rsid w:val="00090324"/>
    <w:rsid w:val="00091FE7"/>
    <w:rsid w:val="00092CE9"/>
    <w:rsid w:val="00093C51"/>
    <w:rsid w:val="0009406C"/>
    <w:rsid w:val="00094F56"/>
    <w:rsid w:val="00095569"/>
    <w:rsid w:val="00095BB2"/>
    <w:rsid w:val="00096638"/>
    <w:rsid w:val="000A2677"/>
    <w:rsid w:val="000A43DC"/>
    <w:rsid w:val="000A4458"/>
    <w:rsid w:val="000B23D4"/>
    <w:rsid w:val="000B33F6"/>
    <w:rsid w:val="000B35FD"/>
    <w:rsid w:val="000B398B"/>
    <w:rsid w:val="000B4214"/>
    <w:rsid w:val="000B4D3B"/>
    <w:rsid w:val="000B539E"/>
    <w:rsid w:val="000B5736"/>
    <w:rsid w:val="000B7E21"/>
    <w:rsid w:val="000C5A59"/>
    <w:rsid w:val="000C6C6B"/>
    <w:rsid w:val="000C7981"/>
    <w:rsid w:val="000D064F"/>
    <w:rsid w:val="000D0CD5"/>
    <w:rsid w:val="000D133B"/>
    <w:rsid w:val="000D15AB"/>
    <w:rsid w:val="000D2E28"/>
    <w:rsid w:val="000D3049"/>
    <w:rsid w:val="000D31CB"/>
    <w:rsid w:val="000D594F"/>
    <w:rsid w:val="000D5D30"/>
    <w:rsid w:val="000D7783"/>
    <w:rsid w:val="000D7BE0"/>
    <w:rsid w:val="000D7C8E"/>
    <w:rsid w:val="000E0B38"/>
    <w:rsid w:val="000E104E"/>
    <w:rsid w:val="000E10E5"/>
    <w:rsid w:val="000E2FB3"/>
    <w:rsid w:val="000E3633"/>
    <w:rsid w:val="000E4C5B"/>
    <w:rsid w:val="000E4E81"/>
    <w:rsid w:val="000E5596"/>
    <w:rsid w:val="000F427C"/>
    <w:rsid w:val="000F43D2"/>
    <w:rsid w:val="000F666F"/>
    <w:rsid w:val="000F72FF"/>
    <w:rsid w:val="000F7F54"/>
    <w:rsid w:val="001007D9"/>
    <w:rsid w:val="001008B3"/>
    <w:rsid w:val="00100961"/>
    <w:rsid w:val="001024D6"/>
    <w:rsid w:val="0010482A"/>
    <w:rsid w:val="0010508E"/>
    <w:rsid w:val="00106515"/>
    <w:rsid w:val="00107C10"/>
    <w:rsid w:val="00110A13"/>
    <w:rsid w:val="00112757"/>
    <w:rsid w:val="00114BA5"/>
    <w:rsid w:val="00120678"/>
    <w:rsid w:val="0012214D"/>
    <w:rsid w:val="00122B03"/>
    <w:rsid w:val="00122FB1"/>
    <w:rsid w:val="00127648"/>
    <w:rsid w:val="00132427"/>
    <w:rsid w:val="00133439"/>
    <w:rsid w:val="001419A3"/>
    <w:rsid w:val="00141DB4"/>
    <w:rsid w:val="001423F6"/>
    <w:rsid w:val="00142843"/>
    <w:rsid w:val="00143415"/>
    <w:rsid w:val="00151367"/>
    <w:rsid w:val="00151E5E"/>
    <w:rsid w:val="001527FA"/>
    <w:rsid w:val="00154986"/>
    <w:rsid w:val="00155F20"/>
    <w:rsid w:val="00157776"/>
    <w:rsid w:val="00160C03"/>
    <w:rsid w:val="00161894"/>
    <w:rsid w:val="001626F4"/>
    <w:rsid w:val="001627CA"/>
    <w:rsid w:val="001635AC"/>
    <w:rsid w:val="00167612"/>
    <w:rsid w:val="00167A17"/>
    <w:rsid w:val="00167C13"/>
    <w:rsid w:val="00170A5B"/>
    <w:rsid w:val="0017259D"/>
    <w:rsid w:val="00173840"/>
    <w:rsid w:val="001738BB"/>
    <w:rsid w:val="00173BCD"/>
    <w:rsid w:val="0017492E"/>
    <w:rsid w:val="001779EC"/>
    <w:rsid w:val="00177FA3"/>
    <w:rsid w:val="00177FBB"/>
    <w:rsid w:val="001807C1"/>
    <w:rsid w:val="001833C2"/>
    <w:rsid w:val="00184DD6"/>
    <w:rsid w:val="00185106"/>
    <w:rsid w:val="00185B23"/>
    <w:rsid w:val="0018702D"/>
    <w:rsid w:val="00187370"/>
    <w:rsid w:val="00187ADF"/>
    <w:rsid w:val="00192051"/>
    <w:rsid w:val="00192C35"/>
    <w:rsid w:val="00193F09"/>
    <w:rsid w:val="0019403B"/>
    <w:rsid w:val="0019733D"/>
    <w:rsid w:val="001A142A"/>
    <w:rsid w:val="001A1BD7"/>
    <w:rsid w:val="001A214F"/>
    <w:rsid w:val="001A2B0B"/>
    <w:rsid w:val="001A4ED4"/>
    <w:rsid w:val="001A73F0"/>
    <w:rsid w:val="001B0C1B"/>
    <w:rsid w:val="001B0F5C"/>
    <w:rsid w:val="001B20E5"/>
    <w:rsid w:val="001B5750"/>
    <w:rsid w:val="001B6CEA"/>
    <w:rsid w:val="001B728C"/>
    <w:rsid w:val="001C2845"/>
    <w:rsid w:val="001C437C"/>
    <w:rsid w:val="001C501A"/>
    <w:rsid w:val="001C5FE7"/>
    <w:rsid w:val="001C6255"/>
    <w:rsid w:val="001C69A9"/>
    <w:rsid w:val="001D2CA9"/>
    <w:rsid w:val="001D3278"/>
    <w:rsid w:val="001D3F47"/>
    <w:rsid w:val="001D494D"/>
    <w:rsid w:val="001D51E4"/>
    <w:rsid w:val="001D560D"/>
    <w:rsid w:val="001D6272"/>
    <w:rsid w:val="001E1CA8"/>
    <w:rsid w:val="001E1F98"/>
    <w:rsid w:val="001E46E7"/>
    <w:rsid w:val="001E53E2"/>
    <w:rsid w:val="001E5AD3"/>
    <w:rsid w:val="001E62B5"/>
    <w:rsid w:val="001E6DDF"/>
    <w:rsid w:val="001E73AB"/>
    <w:rsid w:val="001F0B11"/>
    <w:rsid w:val="001F1922"/>
    <w:rsid w:val="001F2229"/>
    <w:rsid w:val="001F4FE5"/>
    <w:rsid w:val="001F51CB"/>
    <w:rsid w:val="001F54B8"/>
    <w:rsid w:val="001F5789"/>
    <w:rsid w:val="001F6551"/>
    <w:rsid w:val="001F748E"/>
    <w:rsid w:val="00200098"/>
    <w:rsid w:val="002006B8"/>
    <w:rsid w:val="002006B9"/>
    <w:rsid w:val="002013B1"/>
    <w:rsid w:val="00201D03"/>
    <w:rsid w:val="00202AC3"/>
    <w:rsid w:val="00202B29"/>
    <w:rsid w:val="00202E66"/>
    <w:rsid w:val="00203B26"/>
    <w:rsid w:val="002049E4"/>
    <w:rsid w:val="0020561F"/>
    <w:rsid w:val="00206199"/>
    <w:rsid w:val="002061A7"/>
    <w:rsid w:val="00206A58"/>
    <w:rsid w:val="00207A15"/>
    <w:rsid w:val="00210CD2"/>
    <w:rsid w:val="002111D9"/>
    <w:rsid w:val="0021295B"/>
    <w:rsid w:val="002147CF"/>
    <w:rsid w:val="00216B7A"/>
    <w:rsid w:val="0021787C"/>
    <w:rsid w:val="002201E4"/>
    <w:rsid w:val="002228E3"/>
    <w:rsid w:val="00222929"/>
    <w:rsid w:val="002234A4"/>
    <w:rsid w:val="002236DD"/>
    <w:rsid w:val="00226FC2"/>
    <w:rsid w:val="002271FF"/>
    <w:rsid w:val="002306E0"/>
    <w:rsid w:val="0023265A"/>
    <w:rsid w:val="00233736"/>
    <w:rsid w:val="00233941"/>
    <w:rsid w:val="002365FF"/>
    <w:rsid w:val="00236CDA"/>
    <w:rsid w:val="00240278"/>
    <w:rsid w:val="00240ACB"/>
    <w:rsid w:val="00242BCA"/>
    <w:rsid w:val="00245F98"/>
    <w:rsid w:val="00246338"/>
    <w:rsid w:val="00246A21"/>
    <w:rsid w:val="00246BEE"/>
    <w:rsid w:val="00247A17"/>
    <w:rsid w:val="00247BE4"/>
    <w:rsid w:val="00247FB0"/>
    <w:rsid w:val="00250211"/>
    <w:rsid w:val="0025176C"/>
    <w:rsid w:val="00251FA1"/>
    <w:rsid w:val="00252FDD"/>
    <w:rsid w:val="00254DD5"/>
    <w:rsid w:val="00256084"/>
    <w:rsid w:val="002600EA"/>
    <w:rsid w:val="002619FE"/>
    <w:rsid w:val="00261BBE"/>
    <w:rsid w:val="00261D48"/>
    <w:rsid w:val="00261E19"/>
    <w:rsid w:val="00262CB5"/>
    <w:rsid w:val="002633E3"/>
    <w:rsid w:val="00263664"/>
    <w:rsid w:val="00265962"/>
    <w:rsid w:val="00266B49"/>
    <w:rsid w:val="00270DA8"/>
    <w:rsid w:val="00271410"/>
    <w:rsid w:val="002719FC"/>
    <w:rsid w:val="0027325A"/>
    <w:rsid w:val="00274F80"/>
    <w:rsid w:val="00277299"/>
    <w:rsid w:val="00277FFB"/>
    <w:rsid w:val="00280EF5"/>
    <w:rsid w:val="00280F7F"/>
    <w:rsid w:val="00281647"/>
    <w:rsid w:val="00281D43"/>
    <w:rsid w:val="0028286A"/>
    <w:rsid w:val="00283493"/>
    <w:rsid w:val="002838DF"/>
    <w:rsid w:val="00290EA1"/>
    <w:rsid w:val="0029175A"/>
    <w:rsid w:val="00292B80"/>
    <w:rsid w:val="0029302A"/>
    <w:rsid w:val="0029326C"/>
    <w:rsid w:val="002934F5"/>
    <w:rsid w:val="00293F6B"/>
    <w:rsid w:val="00294857"/>
    <w:rsid w:val="00294A7A"/>
    <w:rsid w:val="00294C8B"/>
    <w:rsid w:val="00294D43"/>
    <w:rsid w:val="00295CB3"/>
    <w:rsid w:val="00297C19"/>
    <w:rsid w:val="002A036B"/>
    <w:rsid w:val="002A0C77"/>
    <w:rsid w:val="002A210B"/>
    <w:rsid w:val="002A709C"/>
    <w:rsid w:val="002B2481"/>
    <w:rsid w:val="002B2E91"/>
    <w:rsid w:val="002B3691"/>
    <w:rsid w:val="002B5A87"/>
    <w:rsid w:val="002B6366"/>
    <w:rsid w:val="002C6414"/>
    <w:rsid w:val="002C6603"/>
    <w:rsid w:val="002D0C2F"/>
    <w:rsid w:val="002D1324"/>
    <w:rsid w:val="002D2371"/>
    <w:rsid w:val="002D3DC5"/>
    <w:rsid w:val="002D41A0"/>
    <w:rsid w:val="002D45B2"/>
    <w:rsid w:val="002D5C6D"/>
    <w:rsid w:val="002E30D6"/>
    <w:rsid w:val="002E31DF"/>
    <w:rsid w:val="002E4D6E"/>
    <w:rsid w:val="002E5129"/>
    <w:rsid w:val="002E7D6E"/>
    <w:rsid w:val="002F0118"/>
    <w:rsid w:val="002F052F"/>
    <w:rsid w:val="002F156C"/>
    <w:rsid w:val="002F6FB1"/>
    <w:rsid w:val="002F780F"/>
    <w:rsid w:val="00300811"/>
    <w:rsid w:val="00302157"/>
    <w:rsid w:val="00304608"/>
    <w:rsid w:val="00306D5E"/>
    <w:rsid w:val="0031010D"/>
    <w:rsid w:val="00310E9C"/>
    <w:rsid w:val="0031136E"/>
    <w:rsid w:val="003126BD"/>
    <w:rsid w:val="00314797"/>
    <w:rsid w:val="00315FEB"/>
    <w:rsid w:val="00316094"/>
    <w:rsid w:val="00316106"/>
    <w:rsid w:val="00316655"/>
    <w:rsid w:val="00316ACB"/>
    <w:rsid w:val="00320114"/>
    <w:rsid w:val="00321B08"/>
    <w:rsid w:val="00321D59"/>
    <w:rsid w:val="0032267E"/>
    <w:rsid w:val="00322BC9"/>
    <w:rsid w:val="00322C69"/>
    <w:rsid w:val="003238CE"/>
    <w:rsid w:val="0032422E"/>
    <w:rsid w:val="003250B4"/>
    <w:rsid w:val="003256FB"/>
    <w:rsid w:val="003257F6"/>
    <w:rsid w:val="00325D34"/>
    <w:rsid w:val="0032611C"/>
    <w:rsid w:val="00326D20"/>
    <w:rsid w:val="003275B1"/>
    <w:rsid w:val="00327805"/>
    <w:rsid w:val="00330BF7"/>
    <w:rsid w:val="00330E2C"/>
    <w:rsid w:val="003310D5"/>
    <w:rsid w:val="00331AC2"/>
    <w:rsid w:val="00331DE5"/>
    <w:rsid w:val="0033228D"/>
    <w:rsid w:val="00332F1A"/>
    <w:rsid w:val="003333C1"/>
    <w:rsid w:val="003333D0"/>
    <w:rsid w:val="00334F55"/>
    <w:rsid w:val="00335075"/>
    <w:rsid w:val="003368BF"/>
    <w:rsid w:val="003371B8"/>
    <w:rsid w:val="003406BF"/>
    <w:rsid w:val="0034732B"/>
    <w:rsid w:val="00347BB8"/>
    <w:rsid w:val="003511AA"/>
    <w:rsid w:val="00351C24"/>
    <w:rsid w:val="00352E8E"/>
    <w:rsid w:val="00354082"/>
    <w:rsid w:val="00354A69"/>
    <w:rsid w:val="00355DC0"/>
    <w:rsid w:val="00357FCB"/>
    <w:rsid w:val="00360581"/>
    <w:rsid w:val="00361FBF"/>
    <w:rsid w:val="00363C69"/>
    <w:rsid w:val="00367DE7"/>
    <w:rsid w:val="003709F6"/>
    <w:rsid w:val="003717AE"/>
    <w:rsid w:val="003729F3"/>
    <w:rsid w:val="00372EB2"/>
    <w:rsid w:val="003751AA"/>
    <w:rsid w:val="00375BB1"/>
    <w:rsid w:val="003762FB"/>
    <w:rsid w:val="00376E4F"/>
    <w:rsid w:val="00380350"/>
    <w:rsid w:val="0038121C"/>
    <w:rsid w:val="003831D8"/>
    <w:rsid w:val="00384919"/>
    <w:rsid w:val="00384FE8"/>
    <w:rsid w:val="00385BA4"/>
    <w:rsid w:val="00386AC8"/>
    <w:rsid w:val="00386B64"/>
    <w:rsid w:val="00387A6F"/>
    <w:rsid w:val="0039267D"/>
    <w:rsid w:val="003929FF"/>
    <w:rsid w:val="00393E4A"/>
    <w:rsid w:val="00394D26"/>
    <w:rsid w:val="00395B14"/>
    <w:rsid w:val="00395CD9"/>
    <w:rsid w:val="00396E77"/>
    <w:rsid w:val="003978B7"/>
    <w:rsid w:val="003A029F"/>
    <w:rsid w:val="003A0B5B"/>
    <w:rsid w:val="003A1025"/>
    <w:rsid w:val="003A223F"/>
    <w:rsid w:val="003A4873"/>
    <w:rsid w:val="003A4D5A"/>
    <w:rsid w:val="003A6C2A"/>
    <w:rsid w:val="003A778B"/>
    <w:rsid w:val="003B24A2"/>
    <w:rsid w:val="003B4D8F"/>
    <w:rsid w:val="003B51E9"/>
    <w:rsid w:val="003B6232"/>
    <w:rsid w:val="003B648D"/>
    <w:rsid w:val="003C0323"/>
    <w:rsid w:val="003C0C4B"/>
    <w:rsid w:val="003C12F1"/>
    <w:rsid w:val="003C2F7B"/>
    <w:rsid w:val="003C316D"/>
    <w:rsid w:val="003C5280"/>
    <w:rsid w:val="003C64FE"/>
    <w:rsid w:val="003D060D"/>
    <w:rsid w:val="003D368C"/>
    <w:rsid w:val="003D49FC"/>
    <w:rsid w:val="003D5D03"/>
    <w:rsid w:val="003D6331"/>
    <w:rsid w:val="003E0C6F"/>
    <w:rsid w:val="003E1503"/>
    <w:rsid w:val="003E205D"/>
    <w:rsid w:val="003E6435"/>
    <w:rsid w:val="003E6CB0"/>
    <w:rsid w:val="003E771E"/>
    <w:rsid w:val="003E7E00"/>
    <w:rsid w:val="003F1099"/>
    <w:rsid w:val="003F1657"/>
    <w:rsid w:val="003F4720"/>
    <w:rsid w:val="003F5A81"/>
    <w:rsid w:val="003F6443"/>
    <w:rsid w:val="003F7993"/>
    <w:rsid w:val="00400C48"/>
    <w:rsid w:val="0040550A"/>
    <w:rsid w:val="0040678D"/>
    <w:rsid w:val="00406DC6"/>
    <w:rsid w:val="00407BD6"/>
    <w:rsid w:val="0041105E"/>
    <w:rsid w:val="00411B16"/>
    <w:rsid w:val="004134A0"/>
    <w:rsid w:val="00415FE3"/>
    <w:rsid w:val="00416B0D"/>
    <w:rsid w:val="004223FC"/>
    <w:rsid w:val="00422483"/>
    <w:rsid w:val="00422900"/>
    <w:rsid w:val="00422F7A"/>
    <w:rsid w:val="00423353"/>
    <w:rsid w:val="004248D5"/>
    <w:rsid w:val="004250AB"/>
    <w:rsid w:val="004252C6"/>
    <w:rsid w:val="00426102"/>
    <w:rsid w:val="00430544"/>
    <w:rsid w:val="00430A11"/>
    <w:rsid w:val="0043203D"/>
    <w:rsid w:val="00432ACA"/>
    <w:rsid w:val="00433654"/>
    <w:rsid w:val="004336C3"/>
    <w:rsid w:val="00433A74"/>
    <w:rsid w:val="00434351"/>
    <w:rsid w:val="0043490A"/>
    <w:rsid w:val="004357C6"/>
    <w:rsid w:val="004366DE"/>
    <w:rsid w:val="004375B9"/>
    <w:rsid w:val="00437636"/>
    <w:rsid w:val="004379E9"/>
    <w:rsid w:val="0044184C"/>
    <w:rsid w:val="00443E69"/>
    <w:rsid w:val="00444475"/>
    <w:rsid w:val="004445DE"/>
    <w:rsid w:val="00444A3F"/>
    <w:rsid w:val="00445B96"/>
    <w:rsid w:val="004467E5"/>
    <w:rsid w:val="00450EC1"/>
    <w:rsid w:val="0045245A"/>
    <w:rsid w:val="0045652B"/>
    <w:rsid w:val="00462316"/>
    <w:rsid w:val="0046303C"/>
    <w:rsid w:val="004640E9"/>
    <w:rsid w:val="00464BA6"/>
    <w:rsid w:val="004655D1"/>
    <w:rsid w:val="004656CC"/>
    <w:rsid w:val="00465F8F"/>
    <w:rsid w:val="00466FC0"/>
    <w:rsid w:val="00470D64"/>
    <w:rsid w:val="0047425F"/>
    <w:rsid w:val="004758B2"/>
    <w:rsid w:val="00476642"/>
    <w:rsid w:val="00477488"/>
    <w:rsid w:val="004777F4"/>
    <w:rsid w:val="00485C1E"/>
    <w:rsid w:val="0048693E"/>
    <w:rsid w:val="00486DA3"/>
    <w:rsid w:val="00492B68"/>
    <w:rsid w:val="00492EF3"/>
    <w:rsid w:val="0049511C"/>
    <w:rsid w:val="00496236"/>
    <w:rsid w:val="004972C8"/>
    <w:rsid w:val="004A0D54"/>
    <w:rsid w:val="004A131D"/>
    <w:rsid w:val="004A5734"/>
    <w:rsid w:val="004A7444"/>
    <w:rsid w:val="004B178E"/>
    <w:rsid w:val="004B1DAD"/>
    <w:rsid w:val="004B308A"/>
    <w:rsid w:val="004B3352"/>
    <w:rsid w:val="004B3D85"/>
    <w:rsid w:val="004B5127"/>
    <w:rsid w:val="004C086B"/>
    <w:rsid w:val="004C1E7E"/>
    <w:rsid w:val="004C5817"/>
    <w:rsid w:val="004C623F"/>
    <w:rsid w:val="004C7CAE"/>
    <w:rsid w:val="004D0F40"/>
    <w:rsid w:val="004D3555"/>
    <w:rsid w:val="004D3EEE"/>
    <w:rsid w:val="004D49A4"/>
    <w:rsid w:val="004D4FDE"/>
    <w:rsid w:val="004D6B03"/>
    <w:rsid w:val="004E1898"/>
    <w:rsid w:val="004E22FC"/>
    <w:rsid w:val="004E3120"/>
    <w:rsid w:val="004E3473"/>
    <w:rsid w:val="004E600C"/>
    <w:rsid w:val="004E6435"/>
    <w:rsid w:val="004E7200"/>
    <w:rsid w:val="004F06ED"/>
    <w:rsid w:val="004F4DBF"/>
    <w:rsid w:val="004F5122"/>
    <w:rsid w:val="00500186"/>
    <w:rsid w:val="00501AC3"/>
    <w:rsid w:val="00501DF7"/>
    <w:rsid w:val="0050240E"/>
    <w:rsid w:val="00502842"/>
    <w:rsid w:val="00502BA0"/>
    <w:rsid w:val="005033C8"/>
    <w:rsid w:val="00503918"/>
    <w:rsid w:val="00503C6A"/>
    <w:rsid w:val="005049E1"/>
    <w:rsid w:val="00505B8E"/>
    <w:rsid w:val="005109EE"/>
    <w:rsid w:val="00511A54"/>
    <w:rsid w:val="00512A47"/>
    <w:rsid w:val="00512FFF"/>
    <w:rsid w:val="0051420F"/>
    <w:rsid w:val="0051579C"/>
    <w:rsid w:val="00516FCC"/>
    <w:rsid w:val="00520A44"/>
    <w:rsid w:val="00520BFD"/>
    <w:rsid w:val="00521C32"/>
    <w:rsid w:val="00521E66"/>
    <w:rsid w:val="00525BDD"/>
    <w:rsid w:val="005274D1"/>
    <w:rsid w:val="0052750C"/>
    <w:rsid w:val="005277E9"/>
    <w:rsid w:val="0053031D"/>
    <w:rsid w:val="00530ED4"/>
    <w:rsid w:val="00532CA0"/>
    <w:rsid w:val="0053314B"/>
    <w:rsid w:val="005333AC"/>
    <w:rsid w:val="00535EC8"/>
    <w:rsid w:val="005370B0"/>
    <w:rsid w:val="00540341"/>
    <w:rsid w:val="005432E6"/>
    <w:rsid w:val="0054523A"/>
    <w:rsid w:val="005457A9"/>
    <w:rsid w:val="00546EFC"/>
    <w:rsid w:val="00547072"/>
    <w:rsid w:val="005472EC"/>
    <w:rsid w:val="0054741A"/>
    <w:rsid w:val="00550573"/>
    <w:rsid w:val="00554462"/>
    <w:rsid w:val="00554815"/>
    <w:rsid w:val="00557133"/>
    <w:rsid w:val="00560286"/>
    <w:rsid w:val="005609BB"/>
    <w:rsid w:val="00562C3E"/>
    <w:rsid w:val="00564BD9"/>
    <w:rsid w:val="005664D9"/>
    <w:rsid w:val="00567109"/>
    <w:rsid w:val="00567792"/>
    <w:rsid w:val="00567898"/>
    <w:rsid w:val="00567C14"/>
    <w:rsid w:val="00571878"/>
    <w:rsid w:val="00572BDA"/>
    <w:rsid w:val="0057308D"/>
    <w:rsid w:val="00573501"/>
    <w:rsid w:val="0057403B"/>
    <w:rsid w:val="00576E28"/>
    <w:rsid w:val="00577C09"/>
    <w:rsid w:val="00577FD4"/>
    <w:rsid w:val="00580292"/>
    <w:rsid w:val="00580474"/>
    <w:rsid w:val="00580C00"/>
    <w:rsid w:val="00581880"/>
    <w:rsid w:val="00582505"/>
    <w:rsid w:val="005842EF"/>
    <w:rsid w:val="005848AD"/>
    <w:rsid w:val="00587662"/>
    <w:rsid w:val="00587D73"/>
    <w:rsid w:val="00590439"/>
    <w:rsid w:val="00590C8F"/>
    <w:rsid w:val="0059232F"/>
    <w:rsid w:val="0059532A"/>
    <w:rsid w:val="005954F0"/>
    <w:rsid w:val="00596AA5"/>
    <w:rsid w:val="00596E97"/>
    <w:rsid w:val="005A30FB"/>
    <w:rsid w:val="005A3F88"/>
    <w:rsid w:val="005A65F2"/>
    <w:rsid w:val="005A68F7"/>
    <w:rsid w:val="005A77BF"/>
    <w:rsid w:val="005B1713"/>
    <w:rsid w:val="005B2494"/>
    <w:rsid w:val="005B3AFB"/>
    <w:rsid w:val="005B50AB"/>
    <w:rsid w:val="005B5C5E"/>
    <w:rsid w:val="005B6431"/>
    <w:rsid w:val="005B726A"/>
    <w:rsid w:val="005C0CBA"/>
    <w:rsid w:val="005C1EB0"/>
    <w:rsid w:val="005C44AC"/>
    <w:rsid w:val="005C589C"/>
    <w:rsid w:val="005C651D"/>
    <w:rsid w:val="005C66A3"/>
    <w:rsid w:val="005C6C12"/>
    <w:rsid w:val="005D00FF"/>
    <w:rsid w:val="005D304B"/>
    <w:rsid w:val="005D32E1"/>
    <w:rsid w:val="005D4460"/>
    <w:rsid w:val="005D62C0"/>
    <w:rsid w:val="005E1A27"/>
    <w:rsid w:val="005E216B"/>
    <w:rsid w:val="005E2B6F"/>
    <w:rsid w:val="005E3B1C"/>
    <w:rsid w:val="005E493C"/>
    <w:rsid w:val="005E74A0"/>
    <w:rsid w:val="005F241A"/>
    <w:rsid w:val="005F3299"/>
    <w:rsid w:val="005F4956"/>
    <w:rsid w:val="005F4C84"/>
    <w:rsid w:val="005F6B93"/>
    <w:rsid w:val="005F7CA7"/>
    <w:rsid w:val="006001FB"/>
    <w:rsid w:val="00600778"/>
    <w:rsid w:val="006016A3"/>
    <w:rsid w:val="006042DA"/>
    <w:rsid w:val="00604892"/>
    <w:rsid w:val="00606786"/>
    <w:rsid w:val="00606BDA"/>
    <w:rsid w:val="00607DF4"/>
    <w:rsid w:val="00607E6E"/>
    <w:rsid w:val="0061167E"/>
    <w:rsid w:val="006118BD"/>
    <w:rsid w:val="0061224C"/>
    <w:rsid w:val="0061229E"/>
    <w:rsid w:val="0061281E"/>
    <w:rsid w:val="00613743"/>
    <w:rsid w:val="006168DF"/>
    <w:rsid w:val="00621DCE"/>
    <w:rsid w:val="00622F29"/>
    <w:rsid w:val="006231B8"/>
    <w:rsid w:val="00623A9E"/>
    <w:rsid w:val="00625AB3"/>
    <w:rsid w:val="00627A3C"/>
    <w:rsid w:val="00627F68"/>
    <w:rsid w:val="0063118E"/>
    <w:rsid w:val="00632963"/>
    <w:rsid w:val="00632FAA"/>
    <w:rsid w:val="0063499C"/>
    <w:rsid w:val="006403AE"/>
    <w:rsid w:val="00642358"/>
    <w:rsid w:val="00643A5B"/>
    <w:rsid w:val="00644FD6"/>
    <w:rsid w:val="0064504F"/>
    <w:rsid w:val="0064783A"/>
    <w:rsid w:val="00647C8E"/>
    <w:rsid w:val="0065172A"/>
    <w:rsid w:val="0065626F"/>
    <w:rsid w:val="006612EA"/>
    <w:rsid w:val="00661DC0"/>
    <w:rsid w:val="00661EB7"/>
    <w:rsid w:val="0066306C"/>
    <w:rsid w:val="00663A41"/>
    <w:rsid w:val="0066569D"/>
    <w:rsid w:val="0066645E"/>
    <w:rsid w:val="00670116"/>
    <w:rsid w:val="00670C21"/>
    <w:rsid w:val="0067204E"/>
    <w:rsid w:val="006724B1"/>
    <w:rsid w:val="00673DF0"/>
    <w:rsid w:val="006747F6"/>
    <w:rsid w:val="00677850"/>
    <w:rsid w:val="006832DB"/>
    <w:rsid w:val="00684943"/>
    <w:rsid w:val="006866EE"/>
    <w:rsid w:val="00686BF2"/>
    <w:rsid w:val="006875F0"/>
    <w:rsid w:val="0068783C"/>
    <w:rsid w:val="006933DC"/>
    <w:rsid w:val="0069505F"/>
    <w:rsid w:val="00696307"/>
    <w:rsid w:val="0069750B"/>
    <w:rsid w:val="006A0695"/>
    <w:rsid w:val="006A2379"/>
    <w:rsid w:val="006A4968"/>
    <w:rsid w:val="006A7FE1"/>
    <w:rsid w:val="006B0E8F"/>
    <w:rsid w:val="006B18D2"/>
    <w:rsid w:val="006B41EE"/>
    <w:rsid w:val="006B4858"/>
    <w:rsid w:val="006B4ECB"/>
    <w:rsid w:val="006B5ADB"/>
    <w:rsid w:val="006B6C70"/>
    <w:rsid w:val="006B7D6D"/>
    <w:rsid w:val="006B7DAE"/>
    <w:rsid w:val="006C16BE"/>
    <w:rsid w:val="006C3AB2"/>
    <w:rsid w:val="006C440C"/>
    <w:rsid w:val="006C5510"/>
    <w:rsid w:val="006C69FA"/>
    <w:rsid w:val="006D0BD8"/>
    <w:rsid w:val="006D260F"/>
    <w:rsid w:val="006D28D1"/>
    <w:rsid w:val="006D5863"/>
    <w:rsid w:val="006D5B00"/>
    <w:rsid w:val="006D6563"/>
    <w:rsid w:val="006E062B"/>
    <w:rsid w:val="006E0F85"/>
    <w:rsid w:val="006E1D48"/>
    <w:rsid w:val="006E3589"/>
    <w:rsid w:val="006E5E56"/>
    <w:rsid w:val="006E669B"/>
    <w:rsid w:val="006F005C"/>
    <w:rsid w:val="006F0532"/>
    <w:rsid w:val="006F0B92"/>
    <w:rsid w:val="006F26B1"/>
    <w:rsid w:val="006F328D"/>
    <w:rsid w:val="006F6FE8"/>
    <w:rsid w:val="00701B29"/>
    <w:rsid w:val="00705674"/>
    <w:rsid w:val="00707837"/>
    <w:rsid w:val="0071028C"/>
    <w:rsid w:val="00710A26"/>
    <w:rsid w:val="00710A35"/>
    <w:rsid w:val="00710D02"/>
    <w:rsid w:val="00713120"/>
    <w:rsid w:val="007137E9"/>
    <w:rsid w:val="007141AA"/>
    <w:rsid w:val="00714333"/>
    <w:rsid w:val="00715B27"/>
    <w:rsid w:val="00717C7F"/>
    <w:rsid w:val="00720D72"/>
    <w:rsid w:val="0072298C"/>
    <w:rsid w:val="00723FB2"/>
    <w:rsid w:val="00724411"/>
    <w:rsid w:val="0072450A"/>
    <w:rsid w:val="00724F48"/>
    <w:rsid w:val="0072643D"/>
    <w:rsid w:val="00734E24"/>
    <w:rsid w:val="007351A5"/>
    <w:rsid w:val="007361B2"/>
    <w:rsid w:val="007361F1"/>
    <w:rsid w:val="00737D9A"/>
    <w:rsid w:val="007417F9"/>
    <w:rsid w:val="00741C5B"/>
    <w:rsid w:val="00742D57"/>
    <w:rsid w:val="00742FC7"/>
    <w:rsid w:val="00743E9C"/>
    <w:rsid w:val="0074402A"/>
    <w:rsid w:val="007442A6"/>
    <w:rsid w:val="00747A11"/>
    <w:rsid w:val="00750236"/>
    <w:rsid w:val="00750B06"/>
    <w:rsid w:val="00751479"/>
    <w:rsid w:val="00753322"/>
    <w:rsid w:val="00754552"/>
    <w:rsid w:val="007562B2"/>
    <w:rsid w:val="00757CD4"/>
    <w:rsid w:val="00761303"/>
    <w:rsid w:val="00764E52"/>
    <w:rsid w:val="00765450"/>
    <w:rsid w:val="00766280"/>
    <w:rsid w:val="0076652A"/>
    <w:rsid w:val="0076652E"/>
    <w:rsid w:val="007669DA"/>
    <w:rsid w:val="0076732D"/>
    <w:rsid w:val="0077146D"/>
    <w:rsid w:val="007719BE"/>
    <w:rsid w:val="0077304F"/>
    <w:rsid w:val="00773379"/>
    <w:rsid w:val="00773E9D"/>
    <w:rsid w:val="00774926"/>
    <w:rsid w:val="00775EB7"/>
    <w:rsid w:val="00776D36"/>
    <w:rsid w:val="0077728A"/>
    <w:rsid w:val="00777B5B"/>
    <w:rsid w:val="00780FE7"/>
    <w:rsid w:val="00781108"/>
    <w:rsid w:val="007832C3"/>
    <w:rsid w:val="0078399C"/>
    <w:rsid w:val="00783DAA"/>
    <w:rsid w:val="007844A2"/>
    <w:rsid w:val="00786166"/>
    <w:rsid w:val="00786B3D"/>
    <w:rsid w:val="00787D8A"/>
    <w:rsid w:val="00787FFA"/>
    <w:rsid w:val="0079015D"/>
    <w:rsid w:val="00790C53"/>
    <w:rsid w:val="007935AD"/>
    <w:rsid w:val="00793E9D"/>
    <w:rsid w:val="00793F04"/>
    <w:rsid w:val="00795857"/>
    <w:rsid w:val="00795C18"/>
    <w:rsid w:val="00795F50"/>
    <w:rsid w:val="00797490"/>
    <w:rsid w:val="00797990"/>
    <w:rsid w:val="007A0595"/>
    <w:rsid w:val="007A06CE"/>
    <w:rsid w:val="007A3619"/>
    <w:rsid w:val="007A3C5F"/>
    <w:rsid w:val="007A400A"/>
    <w:rsid w:val="007A4A4C"/>
    <w:rsid w:val="007A4C9C"/>
    <w:rsid w:val="007B1BFC"/>
    <w:rsid w:val="007B4241"/>
    <w:rsid w:val="007B4591"/>
    <w:rsid w:val="007B6686"/>
    <w:rsid w:val="007C0F56"/>
    <w:rsid w:val="007C190F"/>
    <w:rsid w:val="007C3D07"/>
    <w:rsid w:val="007C4191"/>
    <w:rsid w:val="007C616E"/>
    <w:rsid w:val="007C6458"/>
    <w:rsid w:val="007C655C"/>
    <w:rsid w:val="007C732F"/>
    <w:rsid w:val="007D08FF"/>
    <w:rsid w:val="007D1305"/>
    <w:rsid w:val="007D1A4F"/>
    <w:rsid w:val="007D5332"/>
    <w:rsid w:val="007D6620"/>
    <w:rsid w:val="007D6FD2"/>
    <w:rsid w:val="007D7F30"/>
    <w:rsid w:val="007E193B"/>
    <w:rsid w:val="007E1BF9"/>
    <w:rsid w:val="007E200C"/>
    <w:rsid w:val="007E36E6"/>
    <w:rsid w:val="007E523D"/>
    <w:rsid w:val="007E5AD3"/>
    <w:rsid w:val="007E5D04"/>
    <w:rsid w:val="007E63D8"/>
    <w:rsid w:val="007E6945"/>
    <w:rsid w:val="007E6A60"/>
    <w:rsid w:val="007F0B67"/>
    <w:rsid w:val="007F118C"/>
    <w:rsid w:val="007F20F0"/>
    <w:rsid w:val="007F2377"/>
    <w:rsid w:val="007F2A2F"/>
    <w:rsid w:val="007F2D91"/>
    <w:rsid w:val="007F2EFC"/>
    <w:rsid w:val="007F3358"/>
    <w:rsid w:val="007F5F40"/>
    <w:rsid w:val="007F6755"/>
    <w:rsid w:val="007F6F8B"/>
    <w:rsid w:val="007F78D9"/>
    <w:rsid w:val="00801024"/>
    <w:rsid w:val="008028C9"/>
    <w:rsid w:val="00802CAE"/>
    <w:rsid w:val="00804647"/>
    <w:rsid w:val="00804C37"/>
    <w:rsid w:val="00804EB9"/>
    <w:rsid w:val="00806275"/>
    <w:rsid w:val="00806DB3"/>
    <w:rsid w:val="00806F36"/>
    <w:rsid w:val="00810849"/>
    <w:rsid w:val="00811D54"/>
    <w:rsid w:val="00811D94"/>
    <w:rsid w:val="0081237B"/>
    <w:rsid w:val="008149A6"/>
    <w:rsid w:val="00815DF4"/>
    <w:rsid w:val="00822CF6"/>
    <w:rsid w:val="008247B8"/>
    <w:rsid w:val="00826965"/>
    <w:rsid w:val="008271AC"/>
    <w:rsid w:val="008303A7"/>
    <w:rsid w:val="00835ECC"/>
    <w:rsid w:val="00836428"/>
    <w:rsid w:val="00837354"/>
    <w:rsid w:val="008376CA"/>
    <w:rsid w:val="00837F2A"/>
    <w:rsid w:val="0084001A"/>
    <w:rsid w:val="00842EA2"/>
    <w:rsid w:val="00843E64"/>
    <w:rsid w:val="00845019"/>
    <w:rsid w:val="0084542F"/>
    <w:rsid w:val="00845662"/>
    <w:rsid w:val="00845A13"/>
    <w:rsid w:val="00845B05"/>
    <w:rsid w:val="0085010C"/>
    <w:rsid w:val="0085320C"/>
    <w:rsid w:val="008548B1"/>
    <w:rsid w:val="0085598D"/>
    <w:rsid w:val="00857B00"/>
    <w:rsid w:val="0086245C"/>
    <w:rsid w:val="00863538"/>
    <w:rsid w:val="0086457B"/>
    <w:rsid w:val="008665E5"/>
    <w:rsid w:val="008709C8"/>
    <w:rsid w:val="008709DA"/>
    <w:rsid w:val="00870CC5"/>
    <w:rsid w:val="00871A5D"/>
    <w:rsid w:val="008722A0"/>
    <w:rsid w:val="008725C6"/>
    <w:rsid w:val="00873017"/>
    <w:rsid w:val="00873AF4"/>
    <w:rsid w:val="00874C3C"/>
    <w:rsid w:val="00874CF4"/>
    <w:rsid w:val="008754BE"/>
    <w:rsid w:val="00875B94"/>
    <w:rsid w:val="008762FE"/>
    <w:rsid w:val="00876592"/>
    <w:rsid w:val="00876836"/>
    <w:rsid w:val="008773A9"/>
    <w:rsid w:val="008777BE"/>
    <w:rsid w:val="00877E17"/>
    <w:rsid w:val="00881D1D"/>
    <w:rsid w:val="008824B3"/>
    <w:rsid w:val="00882555"/>
    <w:rsid w:val="0088360F"/>
    <w:rsid w:val="008838E8"/>
    <w:rsid w:val="008853B7"/>
    <w:rsid w:val="0088549F"/>
    <w:rsid w:val="008868BE"/>
    <w:rsid w:val="0088731B"/>
    <w:rsid w:val="0089391D"/>
    <w:rsid w:val="00896505"/>
    <w:rsid w:val="00896A79"/>
    <w:rsid w:val="008A0D2C"/>
    <w:rsid w:val="008A0F77"/>
    <w:rsid w:val="008A10A0"/>
    <w:rsid w:val="008A188B"/>
    <w:rsid w:val="008A2103"/>
    <w:rsid w:val="008A234B"/>
    <w:rsid w:val="008A2721"/>
    <w:rsid w:val="008A37E8"/>
    <w:rsid w:val="008A3D55"/>
    <w:rsid w:val="008A4BE8"/>
    <w:rsid w:val="008B1595"/>
    <w:rsid w:val="008B2088"/>
    <w:rsid w:val="008B24CA"/>
    <w:rsid w:val="008B297D"/>
    <w:rsid w:val="008B6722"/>
    <w:rsid w:val="008B6746"/>
    <w:rsid w:val="008B7393"/>
    <w:rsid w:val="008B7DEF"/>
    <w:rsid w:val="008C08D6"/>
    <w:rsid w:val="008C0D25"/>
    <w:rsid w:val="008C2485"/>
    <w:rsid w:val="008C2A7B"/>
    <w:rsid w:val="008C41B3"/>
    <w:rsid w:val="008C444B"/>
    <w:rsid w:val="008C4BB0"/>
    <w:rsid w:val="008C7DA9"/>
    <w:rsid w:val="008D1A99"/>
    <w:rsid w:val="008D2719"/>
    <w:rsid w:val="008D649A"/>
    <w:rsid w:val="008D6F41"/>
    <w:rsid w:val="008D6F77"/>
    <w:rsid w:val="008D78A4"/>
    <w:rsid w:val="008E0945"/>
    <w:rsid w:val="008E095A"/>
    <w:rsid w:val="008E2121"/>
    <w:rsid w:val="008E26E2"/>
    <w:rsid w:val="008E465D"/>
    <w:rsid w:val="008E48DA"/>
    <w:rsid w:val="008E58C6"/>
    <w:rsid w:val="008E65A0"/>
    <w:rsid w:val="008F2918"/>
    <w:rsid w:val="008F3920"/>
    <w:rsid w:val="008F47B1"/>
    <w:rsid w:val="008F47E6"/>
    <w:rsid w:val="008F6F0A"/>
    <w:rsid w:val="008F7BA3"/>
    <w:rsid w:val="00900D7A"/>
    <w:rsid w:val="00901EE9"/>
    <w:rsid w:val="0090287F"/>
    <w:rsid w:val="0090351E"/>
    <w:rsid w:val="00905E21"/>
    <w:rsid w:val="00906743"/>
    <w:rsid w:val="009074B2"/>
    <w:rsid w:val="00907D62"/>
    <w:rsid w:val="0091411C"/>
    <w:rsid w:val="00915155"/>
    <w:rsid w:val="00917F7D"/>
    <w:rsid w:val="00920155"/>
    <w:rsid w:val="00922B23"/>
    <w:rsid w:val="0092326E"/>
    <w:rsid w:val="0092489E"/>
    <w:rsid w:val="009249AC"/>
    <w:rsid w:val="009269C4"/>
    <w:rsid w:val="00926DB4"/>
    <w:rsid w:val="00927D8C"/>
    <w:rsid w:val="0093018D"/>
    <w:rsid w:val="009313EA"/>
    <w:rsid w:val="0093170E"/>
    <w:rsid w:val="00933E21"/>
    <w:rsid w:val="00933E90"/>
    <w:rsid w:val="009345FC"/>
    <w:rsid w:val="00935430"/>
    <w:rsid w:val="00936B03"/>
    <w:rsid w:val="00940237"/>
    <w:rsid w:val="009402C4"/>
    <w:rsid w:val="00940580"/>
    <w:rsid w:val="0094249D"/>
    <w:rsid w:val="00943D92"/>
    <w:rsid w:val="00945CF6"/>
    <w:rsid w:val="00945DFA"/>
    <w:rsid w:val="009461C3"/>
    <w:rsid w:val="009466C3"/>
    <w:rsid w:val="00947F56"/>
    <w:rsid w:val="00951699"/>
    <w:rsid w:val="0095222D"/>
    <w:rsid w:val="009534FD"/>
    <w:rsid w:val="0095359E"/>
    <w:rsid w:val="0095451B"/>
    <w:rsid w:val="009568AD"/>
    <w:rsid w:val="009573AF"/>
    <w:rsid w:val="009574D3"/>
    <w:rsid w:val="009616CF"/>
    <w:rsid w:val="0096275F"/>
    <w:rsid w:val="00962D13"/>
    <w:rsid w:val="00963B82"/>
    <w:rsid w:val="00963FB0"/>
    <w:rsid w:val="00964388"/>
    <w:rsid w:val="009665E7"/>
    <w:rsid w:val="009670BB"/>
    <w:rsid w:val="00971316"/>
    <w:rsid w:val="00972765"/>
    <w:rsid w:val="009738E4"/>
    <w:rsid w:val="0097514A"/>
    <w:rsid w:val="00975428"/>
    <w:rsid w:val="009760C5"/>
    <w:rsid w:val="009776BE"/>
    <w:rsid w:val="0098188D"/>
    <w:rsid w:val="00981F67"/>
    <w:rsid w:val="0098313C"/>
    <w:rsid w:val="00983F79"/>
    <w:rsid w:val="00984EC5"/>
    <w:rsid w:val="00985424"/>
    <w:rsid w:val="00985473"/>
    <w:rsid w:val="00985A58"/>
    <w:rsid w:val="0098628A"/>
    <w:rsid w:val="009905FF"/>
    <w:rsid w:val="00990D17"/>
    <w:rsid w:val="009914E6"/>
    <w:rsid w:val="0099285C"/>
    <w:rsid w:val="009941C1"/>
    <w:rsid w:val="009947F9"/>
    <w:rsid w:val="009953F2"/>
    <w:rsid w:val="00995DF4"/>
    <w:rsid w:val="00996C1D"/>
    <w:rsid w:val="00996D19"/>
    <w:rsid w:val="009977F1"/>
    <w:rsid w:val="009A0F08"/>
    <w:rsid w:val="009A10CD"/>
    <w:rsid w:val="009A238E"/>
    <w:rsid w:val="009A29A3"/>
    <w:rsid w:val="009A39EC"/>
    <w:rsid w:val="009A4AE7"/>
    <w:rsid w:val="009A4F81"/>
    <w:rsid w:val="009A5E9E"/>
    <w:rsid w:val="009B0BA4"/>
    <w:rsid w:val="009B13E0"/>
    <w:rsid w:val="009B266C"/>
    <w:rsid w:val="009B46D5"/>
    <w:rsid w:val="009B7D87"/>
    <w:rsid w:val="009C1FCD"/>
    <w:rsid w:val="009C4F31"/>
    <w:rsid w:val="009C6682"/>
    <w:rsid w:val="009C797B"/>
    <w:rsid w:val="009D6C75"/>
    <w:rsid w:val="009E032B"/>
    <w:rsid w:val="009E21F3"/>
    <w:rsid w:val="009E32B4"/>
    <w:rsid w:val="009E58DF"/>
    <w:rsid w:val="009E7A76"/>
    <w:rsid w:val="009F1C51"/>
    <w:rsid w:val="009F1E36"/>
    <w:rsid w:val="009F4316"/>
    <w:rsid w:val="009F4E68"/>
    <w:rsid w:val="009F6AED"/>
    <w:rsid w:val="009F7A06"/>
    <w:rsid w:val="00A023E2"/>
    <w:rsid w:val="00A036E3"/>
    <w:rsid w:val="00A0465A"/>
    <w:rsid w:val="00A04CF2"/>
    <w:rsid w:val="00A0664C"/>
    <w:rsid w:val="00A06E2F"/>
    <w:rsid w:val="00A070C5"/>
    <w:rsid w:val="00A07EF5"/>
    <w:rsid w:val="00A10104"/>
    <w:rsid w:val="00A108A6"/>
    <w:rsid w:val="00A10974"/>
    <w:rsid w:val="00A11933"/>
    <w:rsid w:val="00A1349C"/>
    <w:rsid w:val="00A13DC2"/>
    <w:rsid w:val="00A15251"/>
    <w:rsid w:val="00A15954"/>
    <w:rsid w:val="00A1627F"/>
    <w:rsid w:val="00A16E09"/>
    <w:rsid w:val="00A172BC"/>
    <w:rsid w:val="00A17D1C"/>
    <w:rsid w:val="00A17D81"/>
    <w:rsid w:val="00A203ED"/>
    <w:rsid w:val="00A20A0C"/>
    <w:rsid w:val="00A20A64"/>
    <w:rsid w:val="00A23571"/>
    <w:rsid w:val="00A26786"/>
    <w:rsid w:val="00A2678C"/>
    <w:rsid w:val="00A26935"/>
    <w:rsid w:val="00A275FE"/>
    <w:rsid w:val="00A307B7"/>
    <w:rsid w:val="00A32090"/>
    <w:rsid w:val="00A32463"/>
    <w:rsid w:val="00A3351D"/>
    <w:rsid w:val="00A360AB"/>
    <w:rsid w:val="00A374FB"/>
    <w:rsid w:val="00A37537"/>
    <w:rsid w:val="00A37745"/>
    <w:rsid w:val="00A40838"/>
    <w:rsid w:val="00A40966"/>
    <w:rsid w:val="00A4382F"/>
    <w:rsid w:val="00A43AED"/>
    <w:rsid w:val="00A45E67"/>
    <w:rsid w:val="00A46D38"/>
    <w:rsid w:val="00A47658"/>
    <w:rsid w:val="00A50A66"/>
    <w:rsid w:val="00A5182E"/>
    <w:rsid w:val="00A519C7"/>
    <w:rsid w:val="00A534E5"/>
    <w:rsid w:val="00A55207"/>
    <w:rsid w:val="00A559AF"/>
    <w:rsid w:val="00A604D1"/>
    <w:rsid w:val="00A63831"/>
    <w:rsid w:val="00A64F82"/>
    <w:rsid w:val="00A65D13"/>
    <w:rsid w:val="00A6681E"/>
    <w:rsid w:val="00A66D32"/>
    <w:rsid w:val="00A66DF2"/>
    <w:rsid w:val="00A67013"/>
    <w:rsid w:val="00A67061"/>
    <w:rsid w:val="00A7008D"/>
    <w:rsid w:val="00A737DF"/>
    <w:rsid w:val="00A74601"/>
    <w:rsid w:val="00A757C6"/>
    <w:rsid w:val="00A76AB2"/>
    <w:rsid w:val="00A77048"/>
    <w:rsid w:val="00A77958"/>
    <w:rsid w:val="00A851F0"/>
    <w:rsid w:val="00A85CAC"/>
    <w:rsid w:val="00A92CD5"/>
    <w:rsid w:val="00A93CA4"/>
    <w:rsid w:val="00A94B2B"/>
    <w:rsid w:val="00A95DAA"/>
    <w:rsid w:val="00A96500"/>
    <w:rsid w:val="00A97929"/>
    <w:rsid w:val="00AA07B8"/>
    <w:rsid w:val="00AA2798"/>
    <w:rsid w:val="00AA387A"/>
    <w:rsid w:val="00AA469D"/>
    <w:rsid w:val="00AA5FAD"/>
    <w:rsid w:val="00AA70F1"/>
    <w:rsid w:val="00AA72C7"/>
    <w:rsid w:val="00AB09A4"/>
    <w:rsid w:val="00AB0CF5"/>
    <w:rsid w:val="00AB177E"/>
    <w:rsid w:val="00AB21D1"/>
    <w:rsid w:val="00AB36C0"/>
    <w:rsid w:val="00AB374E"/>
    <w:rsid w:val="00AB4394"/>
    <w:rsid w:val="00AB5CAA"/>
    <w:rsid w:val="00AB67D1"/>
    <w:rsid w:val="00AB77BF"/>
    <w:rsid w:val="00AC56D9"/>
    <w:rsid w:val="00AC5DAF"/>
    <w:rsid w:val="00AD0EBC"/>
    <w:rsid w:val="00AD2339"/>
    <w:rsid w:val="00AD24EA"/>
    <w:rsid w:val="00AD3739"/>
    <w:rsid w:val="00AD3A98"/>
    <w:rsid w:val="00AD3E25"/>
    <w:rsid w:val="00AD6D07"/>
    <w:rsid w:val="00AD6D66"/>
    <w:rsid w:val="00AD79E0"/>
    <w:rsid w:val="00AD7D7B"/>
    <w:rsid w:val="00AE01DF"/>
    <w:rsid w:val="00AE14BC"/>
    <w:rsid w:val="00AE1F69"/>
    <w:rsid w:val="00AE3622"/>
    <w:rsid w:val="00AE4660"/>
    <w:rsid w:val="00AF4BED"/>
    <w:rsid w:val="00AF5F68"/>
    <w:rsid w:val="00AF7BBA"/>
    <w:rsid w:val="00AF7C67"/>
    <w:rsid w:val="00AF7D7F"/>
    <w:rsid w:val="00B01F9D"/>
    <w:rsid w:val="00B0238E"/>
    <w:rsid w:val="00B028FE"/>
    <w:rsid w:val="00B040BE"/>
    <w:rsid w:val="00B04B69"/>
    <w:rsid w:val="00B05E21"/>
    <w:rsid w:val="00B06E39"/>
    <w:rsid w:val="00B06EFB"/>
    <w:rsid w:val="00B078AE"/>
    <w:rsid w:val="00B07922"/>
    <w:rsid w:val="00B12F4C"/>
    <w:rsid w:val="00B13A8A"/>
    <w:rsid w:val="00B142BC"/>
    <w:rsid w:val="00B17AB0"/>
    <w:rsid w:val="00B17D44"/>
    <w:rsid w:val="00B212A2"/>
    <w:rsid w:val="00B225F9"/>
    <w:rsid w:val="00B23FD9"/>
    <w:rsid w:val="00B24201"/>
    <w:rsid w:val="00B246A5"/>
    <w:rsid w:val="00B25638"/>
    <w:rsid w:val="00B27C18"/>
    <w:rsid w:val="00B3002D"/>
    <w:rsid w:val="00B30361"/>
    <w:rsid w:val="00B304C4"/>
    <w:rsid w:val="00B30CD7"/>
    <w:rsid w:val="00B31430"/>
    <w:rsid w:val="00B32278"/>
    <w:rsid w:val="00B33DB4"/>
    <w:rsid w:val="00B34906"/>
    <w:rsid w:val="00B36618"/>
    <w:rsid w:val="00B37DA4"/>
    <w:rsid w:val="00B401EF"/>
    <w:rsid w:val="00B41400"/>
    <w:rsid w:val="00B41EB2"/>
    <w:rsid w:val="00B4238C"/>
    <w:rsid w:val="00B4352C"/>
    <w:rsid w:val="00B45EED"/>
    <w:rsid w:val="00B52983"/>
    <w:rsid w:val="00B539A4"/>
    <w:rsid w:val="00B60541"/>
    <w:rsid w:val="00B6196D"/>
    <w:rsid w:val="00B62C2E"/>
    <w:rsid w:val="00B62F9B"/>
    <w:rsid w:val="00B63954"/>
    <w:rsid w:val="00B64333"/>
    <w:rsid w:val="00B652A8"/>
    <w:rsid w:val="00B666CC"/>
    <w:rsid w:val="00B66AE6"/>
    <w:rsid w:val="00B72415"/>
    <w:rsid w:val="00B72DC4"/>
    <w:rsid w:val="00B75E0C"/>
    <w:rsid w:val="00B76049"/>
    <w:rsid w:val="00B76A49"/>
    <w:rsid w:val="00B81B6D"/>
    <w:rsid w:val="00B83362"/>
    <w:rsid w:val="00B8350A"/>
    <w:rsid w:val="00B84824"/>
    <w:rsid w:val="00B849BC"/>
    <w:rsid w:val="00B86CC7"/>
    <w:rsid w:val="00B870F3"/>
    <w:rsid w:val="00B91279"/>
    <w:rsid w:val="00B91AB2"/>
    <w:rsid w:val="00B91D45"/>
    <w:rsid w:val="00B94486"/>
    <w:rsid w:val="00B94FC4"/>
    <w:rsid w:val="00B9585D"/>
    <w:rsid w:val="00B958F9"/>
    <w:rsid w:val="00B95F54"/>
    <w:rsid w:val="00B971BC"/>
    <w:rsid w:val="00B97A9E"/>
    <w:rsid w:val="00BA202B"/>
    <w:rsid w:val="00BA22AF"/>
    <w:rsid w:val="00BA33B5"/>
    <w:rsid w:val="00BA3835"/>
    <w:rsid w:val="00BA5AE5"/>
    <w:rsid w:val="00BA5BDE"/>
    <w:rsid w:val="00BB0377"/>
    <w:rsid w:val="00BB1551"/>
    <w:rsid w:val="00BB3F14"/>
    <w:rsid w:val="00BB49E4"/>
    <w:rsid w:val="00BB616B"/>
    <w:rsid w:val="00BB6250"/>
    <w:rsid w:val="00BB6CAA"/>
    <w:rsid w:val="00BB7047"/>
    <w:rsid w:val="00BB72B0"/>
    <w:rsid w:val="00BB72E7"/>
    <w:rsid w:val="00BB7959"/>
    <w:rsid w:val="00BC0407"/>
    <w:rsid w:val="00BC157D"/>
    <w:rsid w:val="00BC20EE"/>
    <w:rsid w:val="00BC2159"/>
    <w:rsid w:val="00BC4FCF"/>
    <w:rsid w:val="00BC52EB"/>
    <w:rsid w:val="00BC6083"/>
    <w:rsid w:val="00BC63F5"/>
    <w:rsid w:val="00BC726E"/>
    <w:rsid w:val="00BD142D"/>
    <w:rsid w:val="00BD290A"/>
    <w:rsid w:val="00BD3915"/>
    <w:rsid w:val="00BD4D04"/>
    <w:rsid w:val="00BD7971"/>
    <w:rsid w:val="00BD79B6"/>
    <w:rsid w:val="00BD7E56"/>
    <w:rsid w:val="00BE076A"/>
    <w:rsid w:val="00BE09B0"/>
    <w:rsid w:val="00BE17AA"/>
    <w:rsid w:val="00BE331C"/>
    <w:rsid w:val="00BE453B"/>
    <w:rsid w:val="00BE5723"/>
    <w:rsid w:val="00BE5962"/>
    <w:rsid w:val="00BE6A8B"/>
    <w:rsid w:val="00BE7B2C"/>
    <w:rsid w:val="00BE7B65"/>
    <w:rsid w:val="00BF15A7"/>
    <w:rsid w:val="00BF2D3D"/>
    <w:rsid w:val="00BF4253"/>
    <w:rsid w:val="00BF5B4D"/>
    <w:rsid w:val="00BF5D29"/>
    <w:rsid w:val="00C005E9"/>
    <w:rsid w:val="00C011F7"/>
    <w:rsid w:val="00C017BC"/>
    <w:rsid w:val="00C01DF4"/>
    <w:rsid w:val="00C023C6"/>
    <w:rsid w:val="00C02D1B"/>
    <w:rsid w:val="00C030AB"/>
    <w:rsid w:val="00C038B1"/>
    <w:rsid w:val="00C03C87"/>
    <w:rsid w:val="00C06744"/>
    <w:rsid w:val="00C06B49"/>
    <w:rsid w:val="00C07BF2"/>
    <w:rsid w:val="00C10079"/>
    <w:rsid w:val="00C12779"/>
    <w:rsid w:val="00C13877"/>
    <w:rsid w:val="00C13909"/>
    <w:rsid w:val="00C15292"/>
    <w:rsid w:val="00C16C53"/>
    <w:rsid w:val="00C205C4"/>
    <w:rsid w:val="00C206A0"/>
    <w:rsid w:val="00C220FC"/>
    <w:rsid w:val="00C23F27"/>
    <w:rsid w:val="00C25DD6"/>
    <w:rsid w:val="00C305AC"/>
    <w:rsid w:val="00C31928"/>
    <w:rsid w:val="00C3338C"/>
    <w:rsid w:val="00C35B58"/>
    <w:rsid w:val="00C36905"/>
    <w:rsid w:val="00C40280"/>
    <w:rsid w:val="00C4066B"/>
    <w:rsid w:val="00C40719"/>
    <w:rsid w:val="00C40929"/>
    <w:rsid w:val="00C414F2"/>
    <w:rsid w:val="00C4267F"/>
    <w:rsid w:val="00C42886"/>
    <w:rsid w:val="00C452B8"/>
    <w:rsid w:val="00C45DE8"/>
    <w:rsid w:val="00C47394"/>
    <w:rsid w:val="00C51458"/>
    <w:rsid w:val="00C53BDE"/>
    <w:rsid w:val="00C543C7"/>
    <w:rsid w:val="00C54810"/>
    <w:rsid w:val="00C54C0F"/>
    <w:rsid w:val="00C55E0A"/>
    <w:rsid w:val="00C574F6"/>
    <w:rsid w:val="00C575AB"/>
    <w:rsid w:val="00C60242"/>
    <w:rsid w:val="00C60565"/>
    <w:rsid w:val="00C61F1D"/>
    <w:rsid w:val="00C672EC"/>
    <w:rsid w:val="00C71747"/>
    <w:rsid w:val="00C71AA2"/>
    <w:rsid w:val="00C73510"/>
    <w:rsid w:val="00C738D9"/>
    <w:rsid w:val="00C75D12"/>
    <w:rsid w:val="00C75ED2"/>
    <w:rsid w:val="00C76054"/>
    <w:rsid w:val="00C76924"/>
    <w:rsid w:val="00C8234A"/>
    <w:rsid w:val="00C824C4"/>
    <w:rsid w:val="00C83149"/>
    <w:rsid w:val="00C83E7B"/>
    <w:rsid w:val="00C852E3"/>
    <w:rsid w:val="00C8608A"/>
    <w:rsid w:val="00C8649D"/>
    <w:rsid w:val="00C8653E"/>
    <w:rsid w:val="00C8717D"/>
    <w:rsid w:val="00C90043"/>
    <w:rsid w:val="00C92AEF"/>
    <w:rsid w:val="00C97708"/>
    <w:rsid w:val="00CA0764"/>
    <w:rsid w:val="00CA3474"/>
    <w:rsid w:val="00CA3BAD"/>
    <w:rsid w:val="00CA4577"/>
    <w:rsid w:val="00CA4735"/>
    <w:rsid w:val="00CA4A98"/>
    <w:rsid w:val="00CA5B37"/>
    <w:rsid w:val="00CA5C5E"/>
    <w:rsid w:val="00CA5D72"/>
    <w:rsid w:val="00CA6B31"/>
    <w:rsid w:val="00CA6B55"/>
    <w:rsid w:val="00CB01AE"/>
    <w:rsid w:val="00CB0E9E"/>
    <w:rsid w:val="00CB0EA8"/>
    <w:rsid w:val="00CB1055"/>
    <w:rsid w:val="00CB3BA4"/>
    <w:rsid w:val="00CB4049"/>
    <w:rsid w:val="00CB7A53"/>
    <w:rsid w:val="00CC0F1E"/>
    <w:rsid w:val="00CC30B3"/>
    <w:rsid w:val="00CC5A33"/>
    <w:rsid w:val="00CC5E63"/>
    <w:rsid w:val="00CC7E7E"/>
    <w:rsid w:val="00CC7E86"/>
    <w:rsid w:val="00CD0EA1"/>
    <w:rsid w:val="00CD1575"/>
    <w:rsid w:val="00CD265F"/>
    <w:rsid w:val="00CD2ABE"/>
    <w:rsid w:val="00CD6834"/>
    <w:rsid w:val="00CD6E22"/>
    <w:rsid w:val="00CE123E"/>
    <w:rsid w:val="00CE4A8C"/>
    <w:rsid w:val="00CE4E2B"/>
    <w:rsid w:val="00CE506D"/>
    <w:rsid w:val="00CE5A60"/>
    <w:rsid w:val="00CE5C3E"/>
    <w:rsid w:val="00CE5D73"/>
    <w:rsid w:val="00CF0397"/>
    <w:rsid w:val="00CF08F1"/>
    <w:rsid w:val="00CF263E"/>
    <w:rsid w:val="00CF2C25"/>
    <w:rsid w:val="00CF3F2F"/>
    <w:rsid w:val="00CF443E"/>
    <w:rsid w:val="00CF6C88"/>
    <w:rsid w:val="00CF728F"/>
    <w:rsid w:val="00CF7BF9"/>
    <w:rsid w:val="00D01A84"/>
    <w:rsid w:val="00D03444"/>
    <w:rsid w:val="00D06210"/>
    <w:rsid w:val="00D06461"/>
    <w:rsid w:val="00D06CE8"/>
    <w:rsid w:val="00D06DE4"/>
    <w:rsid w:val="00D10F30"/>
    <w:rsid w:val="00D11DDB"/>
    <w:rsid w:val="00D177E2"/>
    <w:rsid w:val="00D2037A"/>
    <w:rsid w:val="00D2240E"/>
    <w:rsid w:val="00D22BCA"/>
    <w:rsid w:val="00D2342D"/>
    <w:rsid w:val="00D2358C"/>
    <w:rsid w:val="00D25BAA"/>
    <w:rsid w:val="00D26031"/>
    <w:rsid w:val="00D26412"/>
    <w:rsid w:val="00D26CB3"/>
    <w:rsid w:val="00D27B08"/>
    <w:rsid w:val="00D27CD4"/>
    <w:rsid w:val="00D3005D"/>
    <w:rsid w:val="00D31A07"/>
    <w:rsid w:val="00D350A7"/>
    <w:rsid w:val="00D40AAD"/>
    <w:rsid w:val="00D41616"/>
    <w:rsid w:val="00D42C0B"/>
    <w:rsid w:val="00D432CC"/>
    <w:rsid w:val="00D433D2"/>
    <w:rsid w:val="00D43F91"/>
    <w:rsid w:val="00D43FF9"/>
    <w:rsid w:val="00D44766"/>
    <w:rsid w:val="00D46895"/>
    <w:rsid w:val="00D509FA"/>
    <w:rsid w:val="00D525B1"/>
    <w:rsid w:val="00D5591A"/>
    <w:rsid w:val="00D55E31"/>
    <w:rsid w:val="00D577E2"/>
    <w:rsid w:val="00D5791E"/>
    <w:rsid w:val="00D6097B"/>
    <w:rsid w:val="00D614BC"/>
    <w:rsid w:val="00D6156B"/>
    <w:rsid w:val="00D624E3"/>
    <w:rsid w:val="00D6401F"/>
    <w:rsid w:val="00D64202"/>
    <w:rsid w:val="00D66261"/>
    <w:rsid w:val="00D66A19"/>
    <w:rsid w:val="00D67FE7"/>
    <w:rsid w:val="00D70461"/>
    <w:rsid w:val="00D70F92"/>
    <w:rsid w:val="00D71C41"/>
    <w:rsid w:val="00D73754"/>
    <w:rsid w:val="00D7403E"/>
    <w:rsid w:val="00D74306"/>
    <w:rsid w:val="00D74997"/>
    <w:rsid w:val="00D74D6C"/>
    <w:rsid w:val="00D77C07"/>
    <w:rsid w:val="00D8083C"/>
    <w:rsid w:val="00D82DDE"/>
    <w:rsid w:val="00D839EA"/>
    <w:rsid w:val="00D85F83"/>
    <w:rsid w:val="00D86BC2"/>
    <w:rsid w:val="00D929C3"/>
    <w:rsid w:val="00D9402A"/>
    <w:rsid w:val="00D952C3"/>
    <w:rsid w:val="00D95A16"/>
    <w:rsid w:val="00D967E1"/>
    <w:rsid w:val="00DA15F1"/>
    <w:rsid w:val="00DA2F91"/>
    <w:rsid w:val="00DA35B4"/>
    <w:rsid w:val="00DA4581"/>
    <w:rsid w:val="00DA590E"/>
    <w:rsid w:val="00DA5A03"/>
    <w:rsid w:val="00DA5EBC"/>
    <w:rsid w:val="00DA7303"/>
    <w:rsid w:val="00DA74C0"/>
    <w:rsid w:val="00DA7C01"/>
    <w:rsid w:val="00DB06C9"/>
    <w:rsid w:val="00DB126E"/>
    <w:rsid w:val="00DB14C1"/>
    <w:rsid w:val="00DB2868"/>
    <w:rsid w:val="00DB2C84"/>
    <w:rsid w:val="00DB32F7"/>
    <w:rsid w:val="00DB34B6"/>
    <w:rsid w:val="00DB39CD"/>
    <w:rsid w:val="00DB3B88"/>
    <w:rsid w:val="00DB3D4C"/>
    <w:rsid w:val="00DB4A3C"/>
    <w:rsid w:val="00DB4E91"/>
    <w:rsid w:val="00DB509D"/>
    <w:rsid w:val="00DB59F3"/>
    <w:rsid w:val="00DB7952"/>
    <w:rsid w:val="00DB7957"/>
    <w:rsid w:val="00DB7A86"/>
    <w:rsid w:val="00DC008F"/>
    <w:rsid w:val="00DC099B"/>
    <w:rsid w:val="00DC0ABF"/>
    <w:rsid w:val="00DC2096"/>
    <w:rsid w:val="00DC220E"/>
    <w:rsid w:val="00DC38C8"/>
    <w:rsid w:val="00DC4406"/>
    <w:rsid w:val="00DC4A74"/>
    <w:rsid w:val="00DC5762"/>
    <w:rsid w:val="00DC65E4"/>
    <w:rsid w:val="00DC6DAF"/>
    <w:rsid w:val="00DC7584"/>
    <w:rsid w:val="00DD0326"/>
    <w:rsid w:val="00DD1262"/>
    <w:rsid w:val="00DD1683"/>
    <w:rsid w:val="00DD3A85"/>
    <w:rsid w:val="00DD410A"/>
    <w:rsid w:val="00DD548D"/>
    <w:rsid w:val="00DD5537"/>
    <w:rsid w:val="00DD6C74"/>
    <w:rsid w:val="00DE3F52"/>
    <w:rsid w:val="00DE46B6"/>
    <w:rsid w:val="00DE6DD4"/>
    <w:rsid w:val="00DF05F5"/>
    <w:rsid w:val="00DF175B"/>
    <w:rsid w:val="00DF2FBF"/>
    <w:rsid w:val="00DF37D8"/>
    <w:rsid w:val="00DF3A83"/>
    <w:rsid w:val="00DF45F9"/>
    <w:rsid w:val="00DF49D4"/>
    <w:rsid w:val="00DF512A"/>
    <w:rsid w:val="00DF5971"/>
    <w:rsid w:val="00DF59AB"/>
    <w:rsid w:val="00DF5FB8"/>
    <w:rsid w:val="00DF671F"/>
    <w:rsid w:val="00DF691E"/>
    <w:rsid w:val="00DF69CD"/>
    <w:rsid w:val="00DF73E4"/>
    <w:rsid w:val="00E02484"/>
    <w:rsid w:val="00E0324A"/>
    <w:rsid w:val="00E03D0F"/>
    <w:rsid w:val="00E04AD0"/>
    <w:rsid w:val="00E05B8E"/>
    <w:rsid w:val="00E065E3"/>
    <w:rsid w:val="00E06D7B"/>
    <w:rsid w:val="00E07ACA"/>
    <w:rsid w:val="00E10347"/>
    <w:rsid w:val="00E10571"/>
    <w:rsid w:val="00E10D6A"/>
    <w:rsid w:val="00E113E9"/>
    <w:rsid w:val="00E13439"/>
    <w:rsid w:val="00E137AD"/>
    <w:rsid w:val="00E13D7C"/>
    <w:rsid w:val="00E14038"/>
    <w:rsid w:val="00E14D7B"/>
    <w:rsid w:val="00E15AB3"/>
    <w:rsid w:val="00E16A9C"/>
    <w:rsid w:val="00E20C29"/>
    <w:rsid w:val="00E20ECD"/>
    <w:rsid w:val="00E21BB6"/>
    <w:rsid w:val="00E24C29"/>
    <w:rsid w:val="00E2780D"/>
    <w:rsid w:val="00E32372"/>
    <w:rsid w:val="00E32431"/>
    <w:rsid w:val="00E334C4"/>
    <w:rsid w:val="00E3554F"/>
    <w:rsid w:val="00E3613B"/>
    <w:rsid w:val="00E361D9"/>
    <w:rsid w:val="00E363CB"/>
    <w:rsid w:val="00E403D8"/>
    <w:rsid w:val="00E4385A"/>
    <w:rsid w:val="00E43AB2"/>
    <w:rsid w:val="00E43BE5"/>
    <w:rsid w:val="00E442DE"/>
    <w:rsid w:val="00E454AC"/>
    <w:rsid w:val="00E473C9"/>
    <w:rsid w:val="00E507BC"/>
    <w:rsid w:val="00E50DB7"/>
    <w:rsid w:val="00E51232"/>
    <w:rsid w:val="00E5260E"/>
    <w:rsid w:val="00E52DBA"/>
    <w:rsid w:val="00E52F43"/>
    <w:rsid w:val="00E54048"/>
    <w:rsid w:val="00E5449B"/>
    <w:rsid w:val="00E55641"/>
    <w:rsid w:val="00E55FD8"/>
    <w:rsid w:val="00E574A6"/>
    <w:rsid w:val="00E57F0F"/>
    <w:rsid w:val="00E57FDE"/>
    <w:rsid w:val="00E601BE"/>
    <w:rsid w:val="00E617E7"/>
    <w:rsid w:val="00E638BF"/>
    <w:rsid w:val="00E6394E"/>
    <w:rsid w:val="00E64DD2"/>
    <w:rsid w:val="00E6616A"/>
    <w:rsid w:val="00E67672"/>
    <w:rsid w:val="00E700F3"/>
    <w:rsid w:val="00E74106"/>
    <w:rsid w:val="00E75493"/>
    <w:rsid w:val="00E75C5A"/>
    <w:rsid w:val="00E75EF8"/>
    <w:rsid w:val="00E76589"/>
    <w:rsid w:val="00E80628"/>
    <w:rsid w:val="00E82BC0"/>
    <w:rsid w:val="00E86CD5"/>
    <w:rsid w:val="00E86E14"/>
    <w:rsid w:val="00E91693"/>
    <w:rsid w:val="00E91C4C"/>
    <w:rsid w:val="00E9222D"/>
    <w:rsid w:val="00E92850"/>
    <w:rsid w:val="00E97FD4"/>
    <w:rsid w:val="00EA10BF"/>
    <w:rsid w:val="00EA1613"/>
    <w:rsid w:val="00EA2F58"/>
    <w:rsid w:val="00EA3A0B"/>
    <w:rsid w:val="00EA3A91"/>
    <w:rsid w:val="00EA3B90"/>
    <w:rsid w:val="00EA4167"/>
    <w:rsid w:val="00EA5B7B"/>
    <w:rsid w:val="00EA7F3E"/>
    <w:rsid w:val="00EB067C"/>
    <w:rsid w:val="00EB1942"/>
    <w:rsid w:val="00EB1A12"/>
    <w:rsid w:val="00EB421B"/>
    <w:rsid w:val="00EB514F"/>
    <w:rsid w:val="00EB520A"/>
    <w:rsid w:val="00EB54D5"/>
    <w:rsid w:val="00EB7D6E"/>
    <w:rsid w:val="00EC2925"/>
    <w:rsid w:val="00EC2F75"/>
    <w:rsid w:val="00EC3085"/>
    <w:rsid w:val="00EC4BA8"/>
    <w:rsid w:val="00EC5EB4"/>
    <w:rsid w:val="00EC64F9"/>
    <w:rsid w:val="00EC695C"/>
    <w:rsid w:val="00EC6CBC"/>
    <w:rsid w:val="00ED15EC"/>
    <w:rsid w:val="00EE0B9A"/>
    <w:rsid w:val="00EE4AE6"/>
    <w:rsid w:val="00EE5375"/>
    <w:rsid w:val="00EE54FE"/>
    <w:rsid w:val="00EE6E67"/>
    <w:rsid w:val="00EF380C"/>
    <w:rsid w:val="00F0049B"/>
    <w:rsid w:val="00F0544E"/>
    <w:rsid w:val="00F05864"/>
    <w:rsid w:val="00F07BB3"/>
    <w:rsid w:val="00F11159"/>
    <w:rsid w:val="00F11605"/>
    <w:rsid w:val="00F11EED"/>
    <w:rsid w:val="00F13D6A"/>
    <w:rsid w:val="00F16068"/>
    <w:rsid w:val="00F16F17"/>
    <w:rsid w:val="00F17CA3"/>
    <w:rsid w:val="00F21BE4"/>
    <w:rsid w:val="00F21D0A"/>
    <w:rsid w:val="00F21E6F"/>
    <w:rsid w:val="00F279D4"/>
    <w:rsid w:val="00F30B5A"/>
    <w:rsid w:val="00F32171"/>
    <w:rsid w:val="00F35B1C"/>
    <w:rsid w:val="00F366A9"/>
    <w:rsid w:val="00F401F4"/>
    <w:rsid w:val="00F41641"/>
    <w:rsid w:val="00F421C4"/>
    <w:rsid w:val="00F43955"/>
    <w:rsid w:val="00F45112"/>
    <w:rsid w:val="00F459EE"/>
    <w:rsid w:val="00F45C3F"/>
    <w:rsid w:val="00F47B5E"/>
    <w:rsid w:val="00F527AE"/>
    <w:rsid w:val="00F52FBF"/>
    <w:rsid w:val="00F53369"/>
    <w:rsid w:val="00F5360F"/>
    <w:rsid w:val="00F53929"/>
    <w:rsid w:val="00F54A1E"/>
    <w:rsid w:val="00F54B73"/>
    <w:rsid w:val="00F553EC"/>
    <w:rsid w:val="00F55511"/>
    <w:rsid w:val="00F563A1"/>
    <w:rsid w:val="00F6085F"/>
    <w:rsid w:val="00F609CF"/>
    <w:rsid w:val="00F60A71"/>
    <w:rsid w:val="00F61EDE"/>
    <w:rsid w:val="00F629AA"/>
    <w:rsid w:val="00F62ABA"/>
    <w:rsid w:val="00F67ECD"/>
    <w:rsid w:val="00F70609"/>
    <w:rsid w:val="00F71B12"/>
    <w:rsid w:val="00F7397B"/>
    <w:rsid w:val="00F73B96"/>
    <w:rsid w:val="00F75517"/>
    <w:rsid w:val="00F75577"/>
    <w:rsid w:val="00F766F4"/>
    <w:rsid w:val="00F76FAE"/>
    <w:rsid w:val="00F8073E"/>
    <w:rsid w:val="00F8308F"/>
    <w:rsid w:val="00F83765"/>
    <w:rsid w:val="00F838CF"/>
    <w:rsid w:val="00F84BDC"/>
    <w:rsid w:val="00F84D8A"/>
    <w:rsid w:val="00F85654"/>
    <w:rsid w:val="00F859C0"/>
    <w:rsid w:val="00F86173"/>
    <w:rsid w:val="00F86F70"/>
    <w:rsid w:val="00F877D6"/>
    <w:rsid w:val="00F8799E"/>
    <w:rsid w:val="00F90EE1"/>
    <w:rsid w:val="00F94639"/>
    <w:rsid w:val="00F96197"/>
    <w:rsid w:val="00F96464"/>
    <w:rsid w:val="00F97964"/>
    <w:rsid w:val="00F97A2E"/>
    <w:rsid w:val="00F97D67"/>
    <w:rsid w:val="00FA07DF"/>
    <w:rsid w:val="00FA1E15"/>
    <w:rsid w:val="00FA2241"/>
    <w:rsid w:val="00FA47A6"/>
    <w:rsid w:val="00FA49F3"/>
    <w:rsid w:val="00FB01AD"/>
    <w:rsid w:val="00FB0982"/>
    <w:rsid w:val="00FB28ED"/>
    <w:rsid w:val="00FB3F62"/>
    <w:rsid w:val="00FB4281"/>
    <w:rsid w:val="00FB4C0A"/>
    <w:rsid w:val="00FB7FFE"/>
    <w:rsid w:val="00FC11FC"/>
    <w:rsid w:val="00FC194D"/>
    <w:rsid w:val="00FC21DD"/>
    <w:rsid w:val="00FC4496"/>
    <w:rsid w:val="00FC514B"/>
    <w:rsid w:val="00FC6739"/>
    <w:rsid w:val="00FD207E"/>
    <w:rsid w:val="00FD2318"/>
    <w:rsid w:val="00FD3C29"/>
    <w:rsid w:val="00FD403B"/>
    <w:rsid w:val="00FD53FF"/>
    <w:rsid w:val="00FD6792"/>
    <w:rsid w:val="00FF04F4"/>
    <w:rsid w:val="00FF26F1"/>
    <w:rsid w:val="00FF3849"/>
    <w:rsid w:val="00FF38CF"/>
    <w:rsid w:val="00FF4098"/>
    <w:rsid w:val="00FF49EA"/>
    <w:rsid w:val="00FF560D"/>
    <w:rsid w:val="00FF5D6C"/>
    <w:rsid w:val="00FF6A14"/>
    <w:rsid w:val="00FF7009"/>
    <w:rsid w:val="1DE1380C"/>
    <w:rsid w:val="1ECB05E7"/>
    <w:rsid w:val="25A823C6"/>
    <w:rsid w:val="4611E2E2"/>
    <w:rsid w:val="4AA6AA0F"/>
    <w:rsid w:val="66B8F21E"/>
    <w:rsid w:val="7117DCA6"/>
    <w:rsid w:val="71253ACE"/>
    <w:rsid w:val="7A6E6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9633"/>
    <o:shapelayout v:ext="edit">
      <o:idmap v:ext="edit" data="1"/>
    </o:shapelayout>
  </w:shapeDefaults>
  <w:decimalSymbol w:val="."/>
  <w:listSeparator w:val=","/>
  <w14:docId w14:val="267CF7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F6F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F6F0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F329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4E1898"/>
    <w:rPr>
      <w:rFonts w:ascii="Consolas" w:hAnsi="Consolas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575A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B728C"/>
    <w:pPr>
      <w:ind w:left="720"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0734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73436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A3F88"/>
    <w:rPr>
      <w:rFonts w:ascii="Consolas" w:hAnsi="Consolas"/>
      <w:sz w:val="21"/>
      <w:szCs w:val="21"/>
    </w:rPr>
  </w:style>
  <w:style w:type="paragraph" w:styleId="Subtitle">
    <w:name w:val="Subtitle"/>
    <w:basedOn w:val="Normal"/>
    <w:link w:val="SubtitleChar"/>
    <w:qFormat/>
    <w:rsid w:val="00940237"/>
    <w:pPr>
      <w:spacing w:line="228" w:lineRule="auto"/>
    </w:pPr>
    <w:rPr>
      <w:i/>
      <w:iCs/>
    </w:rPr>
  </w:style>
  <w:style w:type="character" w:customStyle="1" w:styleId="SubtitleChar">
    <w:name w:val="Subtitle Char"/>
    <w:basedOn w:val="DefaultParagraphFont"/>
    <w:link w:val="Subtitle"/>
    <w:rsid w:val="00940237"/>
    <w:rPr>
      <w:i/>
      <w:iCs/>
      <w:sz w:val="24"/>
      <w:szCs w:val="24"/>
    </w:rPr>
  </w:style>
  <w:style w:type="paragraph" w:styleId="BodyText">
    <w:name w:val="Body Text"/>
    <w:basedOn w:val="Normal"/>
    <w:link w:val="BodyTextChar"/>
    <w:rsid w:val="00D03444"/>
    <w:pPr>
      <w:autoSpaceDE w:val="0"/>
      <w:autoSpaceDN w:val="0"/>
      <w:adjustRightInd w:val="0"/>
      <w:jc w:val="both"/>
    </w:pPr>
    <w:rPr>
      <w:b/>
      <w:bCs/>
      <w:color w:val="000000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03444"/>
    <w:rPr>
      <w:b/>
      <w:bCs/>
      <w:color w:val="000000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E507B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3978B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978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978B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978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978B7"/>
    <w:rPr>
      <w:b/>
      <w:bCs/>
    </w:rPr>
  </w:style>
  <w:style w:type="paragraph" w:customStyle="1" w:styleId="paragraph">
    <w:name w:val="paragraph"/>
    <w:basedOn w:val="Normal"/>
    <w:rsid w:val="003978B7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3978B7"/>
  </w:style>
  <w:style w:type="paragraph" w:styleId="Revision">
    <w:name w:val="Revision"/>
    <w:hidden/>
    <w:uiPriority w:val="99"/>
    <w:semiHidden/>
    <w:rsid w:val="001E62B5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F6F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F6F0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5F329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4E1898"/>
    <w:rPr>
      <w:rFonts w:ascii="Consolas" w:hAnsi="Consolas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575A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B728C"/>
    <w:pPr>
      <w:ind w:left="720"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0734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73436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A3F88"/>
    <w:rPr>
      <w:rFonts w:ascii="Consolas" w:hAnsi="Consolas"/>
      <w:sz w:val="21"/>
      <w:szCs w:val="21"/>
    </w:rPr>
  </w:style>
  <w:style w:type="paragraph" w:styleId="Subtitle">
    <w:name w:val="Subtitle"/>
    <w:basedOn w:val="Normal"/>
    <w:link w:val="SubtitleChar"/>
    <w:qFormat/>
    <w:rsid w:val="00940237"/>
    <w:pPr>
      <w:spacing w:line="228" w:lineRule="auto"/>
    </w:pPr>
    <w:rPr>
      <w:i/>
      <w:iCs/>
    </w:rPr>
  </w:style>
  <w:style w:type="character" w:customStyle="1" w:styleId="SubtitleChar">
    <w:name w:val="Subtitle Char"/>
    <w:basedOn w:val="DefaultParagraphFont"/>
    <w:link w:val="Subtitle"/>
    <w:rsid w:val="00940237"/>
    <w:rPr>
      <w:i/>
      <w:iCs/>
      <w:sz w:val="24"/>
      <w:szCs w:val="24"/>
    </w:rPr>
  </w:style>
  <w:style w:type="paragraph" w:styleId="BodyText">
    <w:name w:val="Body Text"/>
    <w:basedOn w:val="Normal"/>
    <w:link w:val="BodyTextChar"/>
    <w:rsid w:val="00D03444"/>
    <w:pPr>
      <w:autoSpaceDE w:val="0"/>
      <w:autoSpaceDN w:val="0"/>
      <w:adjustRightInd w:val="0"/>
      <w:jc w:val="both"/>
    </w:pPr>
    <w:rPr>
      <w:b/>
      <w:bCs/>
      <w:color w:val="000000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03444"/>
    <w:rPr>
      <w:b/>
      <w:bCs/>
      <w:color w:val="000000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E507B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3978B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978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978B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978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978B7"/>
    <w:rPr>
      <w:b/>
      <w:bCs/>
    </w:rPr>
  </w:style>
  <w:style w:type="paragraph" w:customStyle="1" w:styleId="paragraph">
    <w:name w:val="paragraph"/>
    <w:basedOn w:val="Normal"/>
    <w:rsid w:val="003978B7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3978B7"/>
  </w:style>
  <w:style w:type="paragraph" w:styleId="Revision">
    <w:name w:val="Revision"/>
    <w:hidden/>
    <w:uiPriority w:val="99"/>
    <w:semiHidden/>
    <w:rsid w:val="001E62B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53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daniel.bier@eia.gov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calendly.com/eia-survey-development-team/form-eia-860-telephone-interview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2.emf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A5082E5693AC4B8A5E9DC8FEDE9916" ma:contentTypeVersion="4" ma:contentTypeDescription="Create a new document." ma:contentTypeScope="" ma:versionID="d0c74d53c16a9367eb09e8147634a691">
  <xsd:schema xmlns:xsd="http://www.w3.org/2001/XMLSchema" xmlns:xs="http://www.w3.org/2001/XMLSchema" xmlns:p="http://schemas.microsoft.com/office/2006/metadata/properties" xmlns:ns2="17daff2f-b1b7-4d5c-80b2-47dc67a8fb08" xmlns:ns3="c7c3e025-3c1a-4026-bb7d-31b0a2c27904" targetNamespace="http://schemas.microsoft.com/office/2006/metadata/properties" ma:root="true" ma:fieldsID="cbe6679ee97e84a3da67bf5b48bcae6c" ns2:_="" ns3:_="">
    <xsd:import namespace="17daff2f-b1b7-4d5c-80b2-47dc67a8fb08"/>
    <xsd:import namespace="c7c3e025-3c1a-4026-bb7d-31b0a2c279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aff2f-b1b7-4d5c-80b2-47dc67a8fb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c3e025-3c1a-4026-bb7d-31b0a2c2790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3FE4E7-9C1A-49C8-80BC-10046830C3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FE489D-B8C3-4599-A41F-68FE53A40BA6}">
  <ds:schemaRefs>
    <ds:schemaRef ds:uri="http://purl.org/dc/elements/1.1/"/>
    <ds:schemaRef ds:uri="http://schemas.microsoft.com/office/infopath/2007/PartnerControls"/>
    <ds:schemaRef ds:uri="17daff2f-b1b7-4d5c-80b2-47dc67a8fb08"/>
    <ds:schemaRef ds:uri="http://purl.org/dc/dcmitype/"/>
    <ds:schemaRef ds:uri="http://schemas.microsoft.com/office/2006/documentManagement/types"/>
    <ds:schemaRef ds:uri="c7c3e025-3c1a-4026-bb7d-31b0a2c27904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092FD98-8670-4CC4-AE96-92843E2C9F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daff2f-b1b7-4d5c-80b2-47dc67a8fb08"/>
    <ds:schemaRef ds:uri="c7c3e025-3c1a-4026-bb7d-31b0a2c279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A1EB0C-7357-40E5-86D0-B4FAAC412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Energy</Company>
  <LinksUpToDate>false</LinksUpToDate>
  <CharactersWithSpaces>2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rley Neff</dc:creator>
  <cp:lastModifiedBy>SYSTEM</cp:lastModifiedBy>
  <cp:revision>2</cp:revision>
  <cp:lastPrinted>2016-07-01T14:33:00Z</cp:lastPrinted>
  <dcterms:created xsi:type="dcterms:W3CDTF">2019-11-12T14:54:00Z</dcterms:created>
  <dcterms:modified xsi:type="dcterms:W3CDTF">2019-11-12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A5082E5693AC4B8A5E9DC8FEDE9916</vt:lpwstr>
  </property>
</Properties>
</file>